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D3DE2" w14:textId="3CAC097D" w:rsidR="001831BE" w:rsidRPr="00F802EC" w:rsidRDefault="003E560E" w:rsidP="00984879">
      <w:pPr>
        <w:spacing w:line="259" w:lineRule="auto"/>
        <w:ind w:left="3600"/>
        <w:rPr>
          <w:rFonts w:ascii="Times New Roman" w:hAnsi="Times New Roman" w:cs="Times New Roman"/>
          <w:b/>
          <w:iCs/>
          <w:sz w:val="36"/>
          <w:szCs w:val="36"/>
        </w:rPr>
      </w:pPr>
      <w:r w:rsidRPr="00F802EC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0CA7EBD2" wp14:editId="7DC8393A">
            <wp:simplePos x="0" y="0"/>
            <wp:positionH relativeFrom="margin">
              <wp:align>left</wp:align>
            </wp:positionH>
            <wp:positionV relativeFrom="margin">
              <wp:posOffset>342900</wp:posOffset>
            </wp:positionV>
            <wp:extent cx="1381125" cy="1276350"/>
            <wp:effectExtent l="0" t="0" r="9525" b="0"/>
            <wp:wrapSquare wrapText="bothSides"/>
            <wp:docPr id="1" name="Picture 1" descr="NIBcr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IBcr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31BE" w:rsidRPr="00F802EC">
        <w:rPr>
          <w:rFonts w:ascii="Times New Roman" w:hAnsi="Times New Roman" w:cs="Times New Roman"/>
          <w:b/>
          <w:iCs/>
          <w:sz w:val="36"/>
          <w:szCs w:val="36"/>
        </w:rPr>
        <w:t>Turks &amp; Caicos Islands</w:t>
      </w:r>
      <w:r w:rsidR="00984879">
        <w:rPr>
          <w:rFonts w:ascii="Times New Roman" w:hAnsi="Times New Roman" w:cs="Times New Roman"/>
          <w:b/>
          <w:iCs/>
          <w:sz w:val="36"/>
          <w:szCs w:val="36"/>
        </w:rPr>
        <w:t xml:space="preserve"> </w:t>
      </w:r>
      <w:r w:rsidR="001831BE" w:rsidRPr="00F802EC">
        <w:rPr>
          <w:rFonts w:ascii="Times New Roman" w:hAnsi="Times New Roman" w:cs="Times New Roman"/>
          <w:b/>
          <w:iCs/>
          <w:sz w:val="36"/>
          <w:szCs w:val="36"/>
        </w:rPr>
        <w:t>National Insurance Board</w:t>
      </w:r>
    </w:p>
    <w:p w14:paraId="11ABFF4A" w14:textId="0D837394" w:rsidR="001831BE" w:rsidRPr="00F802EC" w:rsidRDefault="00EA6134" w:rsidP="003E560E">
      <w:pPr>
        <w:jc w:val="center"/>
        <w:rPr>
          <w:rFonts w:ascii="Times New Roman" w:hAnsi="Times New Roman" w:cs="Times New Roman"/>
          <w:b/>
          <w:iCs/>
          <w:sz w:val="48"/>
          <w:szCs w:val="48"/>
        </w:rPr>
      </w:pPr>
      <w:r>
        <w:rPr>
          <w:rFonts w:ascii="Times New Roman" w:hAnsi="Times New Roman" w:cs="Times New Roman"/>
          <w:b/>
          <w:iCs/>
          <w:sz w:val="48"/>
          <w:szCs w:val="48"/>
        </w:rPr>
        <w:t xml:space="preserve">Extraordinary </w:t>
      </w:r>
      <w:r w:rsidR="001831BE" w:rsidRPr="00F802EC">
        <w:rPr>
          <w:rFonts w:ascii="Times New Roman" w:hAnsi="Times New Roman" w:cs="Times New Roman"/>
          <w:b/>
          <w:iCs/>
          <w:sz w:val="48"/>
          <w:szCs w:val="48"/>
        </w:rPr>
        <w:t>Board Meeting</w:t>
      </w:r>
      <w:r w:rsidR="006B3DF1">
        <w:rPr>
          <w:rFonts w:ascii="Times New Roman" w:hAnsi="Times New Roman" w:cs="Times New Roman"/>
          <w:b/>
          <w:iCs/>
          <w:sz w:val="48"/>
          <w:szCs w:val="48"/>
        </w:rPr>
        <w:t xml:space="preserve"> Summary</w:t>
      </w:r>
    </w:p>
    <w:p w14:paraId="0190E47F" w14:textId="77777777" w:rsidR="00984879" w:rsidRDefault="00984879" w:rsidP="003E560E">
      <w:pPr>
        <w:pStyle w:val="NoSpacing"/>
        <w:jc w:val="center"/>
        <w:rPr>
          <w:rFonts w:ascii="Times New Roman" w:hAnsi="Times New Roman" w:cs="Times New Roman"/>
          <w:sz w:val="32"/>
          <w:szCs w:val="32"/>
          <w:lang w:val="en-GB"/>
        </w:rPr>
      </w:pPr>
    </w:p>
    <w:p w14:paraId="190E9CD1" w14:textId="1F16EF4C" w:rsidR="001831BE" w:rsidRPr="00F802EC" w:rsidRDefault="00395A42" w:rsidP="00BA4513">
      <w:pPr>
        <w:pStyle w:val="NoSpacing"/>
        <w:jc w:val="center"/>
        <w:rPr>
          <w:rFonts w:ascii="Times New Roman" w:hAnsi="Times New Roman" w:cs="Times New Roman"/>
          <w:sz w:val="32"/>
          <w:szCs w:val="32"/>
          <w:lang w:val="en-GB"/>
        </w:rPr>
      </w:pPr>
      <w:r w:rsidRPr="00F802EC">
        <w:rPr>
          <w:rFonts w:ascii="Times New Roman" w:hAnsi="Times New Roman" w:cs="Times New Roman"/>
          <w:sz w:val="32"/>
          <w:szCs w:val="32"/>
          <w:lang w:val="en-GB"/>
        </w:rPr>
        <w:t>The National Insurance</w:t>
      </w:r>
      <w:r w:rsidR="001831BE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Board </w:t>
      </w:r>
      <w:r w:rsidRPr="00F802EC">
        <w:rPr>
          <w:rFonts w:ascii="Times New Roman" w:hAnsi="Times New Roman" w:cs="Times New Roman"/>
          <w:sz w:val="32"/>
          <w:szCs w:val="32"/>
          <w:lang w:val="en-GB"/>
        </w:rPr>
        <w:t>met</w:t>
      </w:r>
      <w:r w:rsidR="001831BE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on </w:t>
      </w:r>
      <w:r w:rsidR="00BC30E6">
        <w:rPr>
          <w:rFonts w:ascii="Times New Roman" w:hAnsi="Times New Roman" w:cs="Times New Roman"/>
          <w:sz w:val="32"/>
          <w:szCs w:val="32"/>
          <w:lang w:val="en-GB"/>
        </w:rPr>
        <w:t>Thursday</w:t>
      </w:r>
      <w:r w:rsidR="00F0343C" w:rsidRPr="00F802EC">
        <w:rPr>
          <w:rFonts w:ascii="Times New Roman" w:hAnsi="Times New Roman" w:cs="Times New Roman"/>
          <w:sz w:val="32"/>
          <w:szCs w:val="32"/>
          <w:lang w:val="en-GB"/>
        </w:rPr>
        <w:t>,</w:t>
      </w:r>
      <w:r w:rsidR="00BA4513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BC30E6">
        <w:rPr>
          <w:rFonts w:ascii="Times New Roman" w:hAnsi="Times New Roman" w:cs="Times New Roman"/>
          <w:sz w:val="32"/>
          <w:szCs w:val="32"/>
          <w:lang w:val="en-GB"/>
        </w:rPr>
        <w:t xml:space="preserve">January </w:t>
      </w:r>
      <w:r w:rsidR="00003FA9">
        <w:rPr>
          <w:rFonts w:ascii="Times New Roman" w:hAnsi="Times New Roman" w:cs="Times New Roman"/>
          <w:sz w:val="32"/>
          <w:szCs w:val="32"/>
          <w:lang w:val="en-GB"/>
        </w:rPr>
        <w:t>2</w:t>
      </w:r>
      <w:r w:rsidR="00EA6134">
        <w:rPr>
          <w:rFonts w:ascii="Times New Roman" w:hAnsi="Times New Roman" w:cs="Times New Roman"/>
          <w:sz w:val="32"/>
          <w:szCs w:val="32"/>
          <w:lang w:val="en-GB"/>
        </w:rPr>
        <w:t>9</w:t>
      </w:r>
      <w:r w:rsidR="00003FA9">
        <w:rPr>
          <w:rFonts w:ascii="Times New Roman" w:hAnsi="Times New Roman" w:cs="Times New Roman"/>
          <w:sz w:val="32"/>
          <w:szCs w:val="32"/>
          <w:lang w:val="en-GB"/>
        </w:rPr>
        <w:t>, 2026</w:t>
      </w:r>
      <w:r w:rsidR="00893488">
        <w:rPr>
          <w:rFonts w:ascii="Times New Roman" w:hAnsi="Times New Roman" w:cs="Times New Roman"/>
          <w:sz w:val="32"/>
          <w:szCs w:val="32"/>
          <w:lang w:val="en-GB"/>
        </w:rPr>
        <w:t>,</w:t>
      </w:r>
      <w:r w:rsidR="00C609C2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D2509A">
        <w:rPr>
          <w:rFonts w:ascii="Times New Roman" w:hAnsi="Times New Roman" w:cs="Times New Roman"/>
          <w:sz w:val="32"/>
          <w:szCs w:val="32"/>
          <w:lang w:val="en-GB"/>
        </w:rPr>
        <w:t>via</w:t>
      </w:r>
      <w:r w:rsidR="00D2509A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CA41CE" w:rsidRPr="00F802EC">
        <w:rPr>
          <w:rFonts w:ascii="Times New Roman" w:hAnsi="Times New Roman" w:cs="Times New Roman"/>
          <w:sz w:val="32"/>
          <w:szCs w:val="32"/>
          <w:lang w:val="en-GB"/>
        </w:rPr>
        <w:t>Microsoft Teams</w:t>
      </w:r>
    </w:p>
    <w:p w14:paraId="35FD53C0" w14:textId="77777777" w:rsidR="0022285B" w:rsidRPr="00F802EC" w:rsidRDefault="0022285B" w:rsidP="003E560E">
      <w:pPr>
        <w:jc w:val="center"/>
        <w:rPr>
          <w:rFonts w:ascii="Times New Roman" w:hAnsi="Times New Roman" w:cs="Times New Roman"/>
          <w:b/>
          <w:bCs/>
          <w:iCs/>
          <w:sz w:val="28"/>
          <w:szCs w:val="28"/>
        </w:rPr>
      </w:pPr>
      <w:bookmarkStart w:id="0" w:name="_Hlk84337476"/>
    </w:p>
    <w:p w14:paraId="1CFDCDB5" w14:textId="605C3B4C" w:rsidR="00A55E60" w:rsidRDefault="001831BE" w:rsidP="00F802EC">
      <w:pPr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At th</w:t>
      </w:r>
      <w:r w:rsidR="00885080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is</w:t>
      </w:r>
      <w:r w:rsidR="00DE4480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meeting</w:t>
      </w:r>
      <w:r w:rsidR="00815C0B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,</w:t>
      </w:r>
      <w:r w:rsidR="00DE4480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the Board </w:t>
      </w:r>
      <w:bookmarkEnd w:id="0"/>
      <w:r w:rsidR="00622C9E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Members</w:t>
      </w:r>
      <w:r w:rsidR="00DC7D4B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:</w:t>
      </w:r>
    </w:p>
    <w:p w14:paraId="5509DA60" w14:textId="77777777" w:rsidR="00F802EC" w:rsidRPr="00F802EC" w:rsidRDefault="00F802EC" w:rsidP="00F802EC">
      <w:pPr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</w:p>
    <w:p w14:paraId="6B1D4C04" w14:textId="74756D7C" w:rsidR="00EB2914" w:rsidRPr="00F802EC" w:rsidRDefault="00EB291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i/>
          <w:sz w:val="28"/>
          <w:szCs w:val="28"/>
        </w:rPr>
        <w:t>Accepted the Following Reports</w:t>
      </w:r>
    </w:p>
    <w:p w14:paraId="57F632F8" w14:textId="77777777" w:rsidR="00D66A93" w:rsidRPr="00F802EC" w:rsidRDefault="00D66A93" w:rsidP="00D66A93">
      <w:pPr>
        <w:pStyle w:val="ListParagraph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F45E9AE" w14:textId="1E3BF618" w:rsidR="00EB2914" w:rsidRDefault="00C62BB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Financial Controller’s Report </w:t>
      </w:r>
    </w:p>
    <w:p w14:paraId="669B361A" w14:textId="534F481B" w:rsidR="00C62BB0" w:rsidRDefault="00E218C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Benefits Manager’s Report</w:t>
      </w:r>
    </w:p>
    <w:p w14:paraId="1C9A2060" w14:textId="57490813" w:rsidR="00E218C8" w:rsidRDefault="00E218C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Compliance Report </w:t>
      </w:r>
    </w:p>
    <w:p w14:paraId="1F7E5478" w14:textId="0090AE1D" w:rsidR="00204BCC" w:rsidRPr="00F802EC" w:rsidRDefault="00204BC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Annual Report for 2021-2022 and 2022-2023.</w:t>
      </w:r>
    </w:p>
    <w:p w14:paraId="42BA3C46" w14:textId="77777777" w:rsidR="00761296" w:rsidRPr="00F802EC" w:rsidRDefault="00761296" w:rsidP="00761296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D4A54F4" w14:textId="77777777" w:rsidR="00B92042" w:rsidRPr="00F802EC" w:rsidRDefault="00B92042" w:rsidP="0081729D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5953367" w14:textId="048D4ACF" w:rsidR="008F68A9" w:rsidRPr="00EE3567" w:rsidRDefault="007E4375" w:rsidP="00EE356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F802EC">
        <w:rPr>
          <w:rFonts w:ascii="Times New Roman" w:hAnsi="Times New Roman" w:cs="Times New Roman"/>
          <w:b/>
          <w:i/>
          <w:sz w:val="28"/>
          <w:szCs w:val="28"/>
        </w:rPr>
        <w:t xml:space="preserve">Approved </w:t>
      </w:r>
      <w:r w:rsidR="00A97683" w:rsidRPr="00F802EC">
        <w:rPr>
          <w:rFonts w:ascii="Times New Roman" w:hAnsi="Times New Roman" w:cs="Times New Roman"/>
          <w:b/>
          <w:i/>
          <w:sz w:val="28"/>
          <w:szCs w:val="28"/>
        </w:rPr>
        <w:t>the following</w:t>
      </w:r>
      <w:r w:rsidR="001B6BCF" w:rsidRPr="00F802EC">
        <w:rPr>
          <w:rFonts w:ascii="Times New Roman" w:hAnsi="Times New Roman" w:cs="Times New Roman"/>
          <w:iCs/>
          <w:sz w:val="28"/>
          <w:szCs w:val="28"/>
        </w:rPr>
        <w:t>:</w:t>
      </w:r>
    </w:p>
    <w:p w14:paraId="6D49F794" w14:textId="02EE8CEB" w:rsidR="00546C08" w:rsidRDefault="002545CA" w:rsidP="000D6DF2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br/>
      </w:r>
    </w:p>
    <w:p w14:paraId="56FD9A1F" w14:textId="0F40FEFB" w:rsidR="00984966" w:rsidRPr="008632F0" w:rsidRDefault="00B37C17" w:rsidP="008632F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>Receive</w:t>
      </w:r>
      <w:r w:rsidR="00A27549">
        <w:rPr>
          <w:rFonts w:ascii="Times New Roman" w:hAnsi="Times New Roman" w:cs="Times New Roman"/>
          <w:b/>
          <w:bCs/>
          <w:i/>
          <w:sz w:val="28"/>
          <w:szCs w:val="28"/>
        </w:rPr>
        <w:t>d</w:t>
      </w: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the following</w:t>
      </w:r>
      <w:r w:rsidR="00141331"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</w:t>
      </w:r>
      <w:r w:rsidR="001151F9"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Matters Arising </w:t>
      </w:r>
      <w:r w:rsidR="005F06B3" w:rsidRPr="00F802EC">
        <w:rPr>
          <w:rFonts w:ascii="Times New Roman" w:hAnsi="Times New Roman" w:cs="Times New Roman"/>
          <w:b/>
          <w:bCs/>
          <w:i/>
          <w:sz w:val="28"/>
          <w:szCs w:val="28"/>
        </w:rPr>
        <w:t>Updates:</w:t>
      </w:r>
    </w:p>
    <w:p w14:paraId="3BDDADBB" w14:textId="77777777" w:rsidR="00783EA1" w:rsidRDefault="00783EA1" w:rsidP="00783EA1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613C50AA" w14:textId="6EE0EBC3" w:rsidR="00532852" w:rsidRPr="00703C96" w:rsidRDefault="009B2890" w:rsidP="009B2890">
      <w:pPr>
        <w:pStyle w:val="ListParagraph"/>
        <w:numPr>
          <w:ilvl w:val="0"/>
          <w:numId w:val="44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703C96">
        <w:rPr>
          <w:rFonts w:ascii="Times New Roman" w:hAnsi="Times New Roman" w:cs="Times New Roman"/>
          <w:sz w:val="28"/>
          <w:szCs w:val="28"/>
          <w:u w:val="single"/>
        </w:rPr>
        <w:t xml:space="preserve">NISS Workshop </w:t>
      </w:r>
    </w:p>
    <w:p w14:paraId="2EF2AFBF" w14:textId="1B1F7EFA" w:rsidR="00712BA8" w:rsidRDefault="008D76CD" w:rsidP="00712BA8">
      <w:pPr>
        <w:pStyle w:val="ListParagraph"/>
        <w:ind w:left="10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Premier is </w:t>
      </w:r>
      <w:r w:rsidR="00D2509A">
        <w:rPr>
          <w:rFonts w:ascii="Times New Roman" w:hAnsi="Times New Roman" w:cs="Times New Roman"/>
          <w:sz w:val="28"/>
          <w:szCs w:val="28"/>
        </w:rPr>
        <w:t>spearheading a</w:t>
      </w:r>
      <w:r w:rsidR="00712BA8">
        <w:rPr>
          <w:rFonts w:ascii="Times New Roman" w:hAnsi="Times New Roman" w:cs="Times New Roman"/>
          <w:sz w:val="28"/>
          <w:szCs w:val="28"/>
        </w:rPr>
        <w:t xml:space="preserve"> NISS Wor</w:t>
      </w:r>
      <w:r w:rsidR="008877E2">
        <w:rPr>
          <w:rFonts w:ascii="Times New Roman" w:hAnsi="Times New Roman" w:cs="Times New Roman"/>
          <w:sz w:val="28"/>
          <w:szCs w:val="28"/>
        </w:rPr>
        <w:t>k</w:t>
      </w:r>
      <w:r w:rsidR="00712BA8">
        <w:rPr>
          <w:rFonts w:ascii="Times New Roman" w:hAnsi="Times New Roman" w:cs="Times New Roman"/>
          <w:sz w:val="28"/>
          <w:szCs w:val="28"/>
        </w:rPr>
        <w:t>shop</w:t>
      </w:r>
      <w:r w:rsidR="008877E2">
        <w:rPr>
          <w:rFonts w:ascii="Times New Roman" w:hAnsi="Times New Roman" w:cs="Times New Roman"/>
          <w:sz w:val="28"/>
          <w:szCs w:val="28"/>
        </w:rPr>
        <w:t xml:space="preserve"> </w:t>
      </w:r>
      <w:r w:rsidR="00703C96">
        <w:rPr>
          <w:rFonts w:ascii="Times New Roman" w:hAnsi="Times New Roman" w:cs="Times New Roman"/>
          <w:sz w:val="28"/>
          <w:szCs w:val="28"/>
        </w:rPr>
        <w:t xml:space="preserve">to </w:t>
      </w:r>
      <w:r>
        <w:rPr>
          <w:rFonts w:ascii="Times New Roman" w:hAnsi="Times New Roman" w:cs="Times New Roman"/>
          <w:sz w:val="28"/>
          <w:szCs w:val="28"/>
        </w:rPr>
        <w:t>review the status and chart the way forward  for the initiative. All stakeholder representatives are expected to be in attendance.</w:t>
      </w:r>
      <w:r w:rsidR="00703C9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48A61E0" w14:textId="77777777" w:rsidR="009B2890" w:rsidRPr="009B2890" w:rsidRDefault="009B2890" w:rsidP="00712BA8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1BFD2B80" w14:textId="5F1E646E" w:rsidR="00350504" w:rsidRDefault="001151F9" w:rsidP="0068046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>Receive</w:t>
      </w:r>
      <w:r w:rsidR="00A27549">
        <w:rPr>
          <w:rFonts w:ascii="Times New Roman" w:hAnsi="Times New Roman" w:cs="Times New Roman"/>
          <w:b/>
          <w:bCs/>
          <w:i/>
          <w:sz w:val="28"/>
          <w:szCs w:val="28"/>
        </w:rPr>
        <w:t>d</w:t>
      </w: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the following Matters for Consideration:</w:t>
      </w:r>
    </w:p>
    <w:p w14:paraId="0EB6BA62" w14:textId="77777777" w:rsidR="0068046E" w:rsidRPr="0068046E" w:rsidRDefault="0068046E" w:rsidP="0068046E">
      <w:pPr>
        <w:pStyle w:val="ListParagraph"/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</w:p>
    <w:p w14:paraId="501FC6BA" w14:textId="77777777" w:rsidR="00350504" w:rsidRPr="00481DE2" w:rsidRDefault="00350504" w:rsidP="0035050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Cs/>
          <w:sz w:val="28"/>
          <w:szCs w:val="28"/>
          <w:u w:val="single"/>
        </w:rPr>
      </w:pPr>
      <w:r w:rsidRPr="00481DE2">
        <w:rPr>
          <w:rFonts w:ascii="Times New Roman" w:hAnsi="Times New Roman" w:cs="Times New Roman"/>
          <w:iCs/>
          <w:sz w:val="28"/>
          <w:szCs w:val="28"/>
          <w:u w:val="single"/>
        </w:rPr>
        <w:t xml:space="preserve">The Strategic Plan’s – Terms of Reference </w:t>
      </w:r>
    </w:p>
    <w:p w14:paraId="67A2D7BD" w14:textId="22729744" w:rsidR="0068046E" w:rsidRDefault="007827A6" w:rsidP="0068046E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lastRenderedPageBreak/>
        <w:t xml:space="preserve">Terms of Reference for </w:t>
      </w:r>
      <w:r w:rsidR="008D76CD">
        <w:rPr>
          <w:rFonts w:ascii="Times New Roman" w:hAnsi="Times New Roman" w:cs="Times New Roman"/>
          <w:iCs/>
          <w:sz w:val="28"/>
          <w:szCs w:val="28"/>
        </w:rPr>
        <w:t xml:space="preserve">a 4-year </w:t>
      </w:r>
      <w:r>
        <w:rPr>
          <w:rFonts w:ascii="Times New Roman" w:hAnsi="Times New Roman" w:cs="Times New Roman"/>
          <w:iCs/>
          <w:sz w:val="28"/>
          <w:szCs w:val="28"/>
        </w:rPr>
        <w:t xml:space="preserve">Strategic Plan </w:t>
      </w:r>
      <w:r w:rsidR="00E01BDE">
        <w:rPr>
          <w:rFonts w:ascii="Times New Roman" w:hAnsi="Times New Roman" w:cs="Times New Roman"/>
          <w:iCs/>
          <w:sz w:val="28"/>
          <w:szCs w:val="28"/>
        </w:rPr>
        <w:t xml:space="preserve">was presented </w:t>
      </w:r>
      <w:r w:rsidR="008D76CD">
        <w:rPr>
          <w:rFonts w:ascii="Times New Roman" w:hAnsi="Times New Roman" w:cs="Times New Roman"/>
          <w:iCs/>
          <w:sz w:val="28"/>
          <w:szCs w:val="28"/>
        </w:rPr>
        <w:t>for Board consideration and approval.</w:t>
      </w:r>
    </w:p>
    <w:p w14:paraId="12FD5E60" w14:textId="77777777" w:rsidR="002D57C2" w:rsidRDefault="002D57C2" w:rsidP="002D57C2">
      <w:pPr>
        <w:rPr>
          <w:rFonts w:ascii="Times New Roman" w:hAnsi="Times New Roman" w:cs="Times New Roman"/>
          <w:iCs/>
          <w:sz w:val="28"/>
          <w:szCs w:val="28"/>
        </w:rPr>
      </w:pPr>
    </w:p>
    <w:p w14:paraId="5B1C0131" w14:textId="69F7D49C" w:rsidR="008D76CD" w:rsidRDefault="008D76CD" w:rsidP="00CC3B7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Annual Report</w:t>
      </w:r>
    </w:p>
    <w:p w14:paraId="2AAD13C2" w14:textId="079814A4" w:rsidR="008D76CD" w:rsidRPr="00CC3B7F" w:rsidRDefault="008D76CD" w:rsidP="00D2509A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The draft annual reports for 2021/22 and 2022/23 were presented for Board approval.</w:t>
      </w:r>
    </w:p>
    <w:p w14:paraId="3A8878D2" w14:textId="77777777" w:rsidR="00851104" w:rsidRDefault="00851104" w:rsidP="0068046E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</w:p>
    <w:p w14:paraId="7F95B1E1" w14:textId="2B7BA23E" w:rsidR="00491B60" w:rsidRPr="00851104" w:rsidRDefault="00077186" w:rsidP="0085110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>Receive</w:t>
      </w:r>
      <w:r w:rsidR="00B56B4C">
        <w:rPr>
          <w:rFonts w:ascii="Times New Roman" w:hAnsi="Times New Roman" w:cs="Times New Roman"/>
          <w:b/>
          <w:bCs/>
          <w:i/>
          <w:sz w:val="28"/>
          <w:szCs w:val="28"/>
        </w:rPr>
        <w:t>d</w:t>
      </w: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the following Matters for Noting:</w:t>
      </w:r>
    </w:p>
    <w:p w14:paraId="462BF1B3" w14:textId="77777777" w:rsidR="00851104" w:rsidRPr="00491B60" w:rsidRDefault="00851104" w:rsidP="00491B60">
      <w:pPr>
        <w:pStyle w:val="ListParagraph"/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</w:p>
    <w:p w14:paraId="2816F468" w14:textId="4F719709" w:rsidR="00491B60" w:rsidRDefault="00491B60" w:rsidP="00491B6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iCs/>
          <w:sz w:val="28"/>
          <w:szCs w:val="28"/>
          <w:u w:val="single"/>
        </w:rPr>
        <w:t>Public Education Tours</w:t>
      </w:r>
    </w:p>
    <w:p w14:paraId="733F44A4" w14:textId="27F7B91E" w:rsidR="00CC3B7F" w:rsidRDefault="00491B60" w:rsidP="0093093B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The Board was advised of the Public Education Tour</w:t>
      </w:r>
      <w:r w:rsidR="008D76CD">
        <w:rPr>
          <w:rFonts w:ascii="Times New Roman" w:hAnsi="Times New Roman" w:cs="Times New Roman"/>
          <w:iCs/>
          <w:sz w:val="28"/>
          <w:szCs w:val="28"/>
        </w:rPr>
        <w:t>. This is a public education initiative to inform the public, with special emphasis on the self-employed sector, of the outcomes of the 1</w:t>
      </w:r>
      <w:r w:rsidR="00E53A9B">
        <w:rPr>
          <w:rFonts w:ascii="Times New Roman" w:hAnsi="Times New Roman" w:cs="Times New Roman"/>
          <w:iCs/>
          <w:sz w:val="28"/>
          <w:szCs w:val="28"/>
        </w:rPr>
        <w:t>1</w:t>
      </w:r>
      <w:r w:rsidR="008D76CD">
        <w:rPr>
          <w:rFonts w:ascii="Times New Roman" w:hAnsi="Times New Roman" w:cs="Times New Roman"/>
          <w:iCs/>
          <w:sz w:val="28"/>
          <w:szCs w:val="28"/>
        </w:rPr>
        <w:t xml:space="preserve">th Actuarial </w:t>
      </w:r>
      <w:r w:rsidR="00E53A9B">
        <w:rPr>
          <w:rFonts w:ascii="Times New Roman" w:hAnsi="Times New Roman" w:cs="Times New Roman"/>
          <w:iCs/>
          <w:sz w:val="28"/>
          <w:szCs w:val="28"/>
        </w:rPr>
        <w:t>Review</w:t>
      </w:r>
      <w:r w:rsidR="008D76CD">
        <w:rPr>
          <w:rFonts w:ascii="Times New Roman" w:hAnsi="Times New Roman" w:cs="Times New Roman"/>
          <w:iCs/>
          <w:sz w:val="28"/>
          <w:szCs w:val="28"/>
        </w:rPr>
        <w:t>.</w:t>
      </w:r>
      <w:r w:rsidR="00851104">
        <w:rPr>
          <w:rFonts w:ascii="Times New Roman" w:hAnsi="Times New Roman" w:cs="Times New Roman"/>
          <w:iCs/>
          <w:sz w:val="28"/>
          <w:szCs w:val="28"/>
        </w:rPr>
        <w:t xml:space="preserve"> </w:t>
      </w:r>
    </w:p>
    <w:p w14:paraId="0044574E" w14:textId="6E027C53" w:rsidR="0093093B" w:rsidRDefault="007D4732" w:rsidP="007D4732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br/>
      </w:r>
    </w:p>
    <w:p w14:paraId="3A93F0C2" w14:textId="6F025438" w:rsidR="0093093B" w:rsidRPr="0093093B" w:rsidRDefault="0093093B" w:rsidP="0093093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New NIB Building </w:t>
      </w:r>
      <w:r>
        <w:rPr>
          <w:rFonts w:ascii="Times New Roman" w:hAnsi="Times New Roman" w:cs="Times New Roman"/>
          <w:iCs/>
          <w:sz w:val="28"/>
          <w:szCs w:val="28"/>
        </w:rPr>
        <w:br/>
        <w:t xml:space="preserve">The Board received initial </w:t>
      </w:r>
      <w:r w:rsidR="008D76CD">
        <w:rPr>
          <w:rFonts w:ascii="Times New Roman" w:hAnsi="Times New Roman" w:cs="Times New Roman"/>
          <w:iCs/>
          <w:sz w:val="28"/>
          <w:szCs w:val="28"/>
        </w:rPr>
        <w:t xml:space="preserve">input </w:t>
      </w:r>
      <w:r>
        <w:rPr>
          <w:rFonts w:ascii="Times New Roman" w:hAnsi="Times New Roman" w:cs="Times New Roman"/>
          <w:iCs/>
          <w:sz w:val="28"/>
          <w:szCs w:val="28"/>
        </w:rPr>
        <w:t xml:space="preserve">from the Management Team regarding </w:t>
      </w:r>
      <w:r w:rsidR="007D4732">
        <w:rPr>
          <w:rFonts w:ascii="Times New Roman" w:hAnsi="Times New Roman" w:cs="Times New Roman"/>
          <w:iCs/>
          <w:sz w:val="28"/>
          <w:szCs w:val="28"/>
        </w:rPr>
        <w:t xml:space="preserve">the proposed features for the new NIB </w:t>
      </w:r>
      <w:r w:rsidR="008D76CD">
        <w:rPr>
          <w:rFonts w:ascii="Times New Roman" w:hAnsi="Times New Roman" w:cs="Times New Roman"/>
          <w:iCs/>
          <w:sz w:val="28"/>
          <w:szCs w:val="28"/>
        </w:rPr>
        <w:t xml:space="preserve">Office complex. </w:t>
      </w:r>
    </w:p>
    <w:p w14:paraId="22174F39" w14:textId="4D1B4EEA" w:rsidR="00491B60" w:rsidRPr="00182572" w:rsidRDefault="00491B60" w:rsidP="00491B60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  <w:u w:val="single"/>
        </w:rPr>
      </w:pPr>
    </w:p>
    <w:p w14:paraId="7A6B40A9" w14:textId="77777777" w:rsidR="00491B60" w:rsidRPr="00F802EC" w:rsidRDefault="00491B60" w:rsidP="00C64FA4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2C9DD0D" w14:textId="77777777" w:rsidR="007465BF" w:rsidRDefault="007465BF" w:rsidP="00AE72CC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  <w:bookmarkStart w:id="1" w:name="_Hlk179981851"/>
    </w:p>
    <w:bookmarkEnd w:id="1"/>
    <w:p w14:paraId="0770C7A6" w14:textId="4A82D80F" w:rsidR="00785A1C" w:rsidRPr="00F802EC" w:rsidRDefault="001831BE" w:rsidP="004E23DB">
      <w:pPr>
        <w:jc w:val="center"/>
        <w:rPr>
          <w:rFonts w:ascii="Times New Roman" w:hAnsi="Times New Roman" w:cs="Times New Roman"/>
          <w:sz w:val="24"/>
          <w:szCs w:val="24"/>
        </w:rPr>
      </w:pPr>
      <w:r w:rsidRPr="00F802EC">
        <w:rPr>
          <w:rFonts w:ascii="Times New Roman" w:hAnsi="Times New Roman" w:cs="Times New Roman"/>
          <w:b/>
          <w:iCs/>
          <w:sz w:val="28"/>
          <w:szCs w:val="28"/>
        </w:rPr>
        <w:t>END</w:t>
      </w:r>
    </w:p>
    <w:sectPr w:rsidR="00785A1C" w:rsidRPr="00F802EC" w:rsidSect="00984879"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8BDB38" w14:textId="77777777" w:rsidR="00F21463" w:rsidRPr="003E560E" w:rsidRDefault="00F21463" w:rsidP="00225B2B">
      <w:pPr>
        <w:spacing w:after="0" w:line="240" w:lineRule="auto"/>
      </w:pPr>
      <w:r w:rsidRPr="003E560E">
        <w:separator/>
      </w:r>
    </w:p>
  </w:endnote>
  <w:endnote w:type="continuationSeparator" w:id="0">
    <w:p w14:paraId="458620DE" w14:textId="77777777" w:rsidR="00F21463" w:rsidRPr="003E560E" w:rsidRDefault="00F21463" w:rsidP="00225B2B">
      <w:pPr>
        <w:spacing w:after="0" w:line="240" w:lineRule="auto"/>
      </w:pPr>
      <w:r w:rsidRPr="003E560E">
        <w:continuationSeparator/>
      </w:r>
    </w:p>
  </w:endnote>
  <w:endnote w:type="continuationNotice" w:id="1">
    <w:p w14:paraId="50910414" w14:textId="77777777" w:rsidR="00F21463" w:rsidRPr="003E560E" w:rsidRDefault="00F214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4941296"/>
      <w:docPartObj>
        <w:docPartGallery w:val="Page Numbers (Bottom of Page)"/>
        <w:docPartUnique/>
      </w:docPartObj>
    </w:sdtPr>
    <w:sdtEndPr/>
    <w:sdtContent>
      <w:p w14:paraId="4C4A39DE" w14:textId="0DC1E242" w:rsidR="00785A1C" w:rsidRPr="003E560E" w:rsidRDefault="00785A1C">
        <w:pPr>
          <w:pStyle w:val="Footer"/>
          <w:jc w:val="center"/>
        </w:pPr>
        <w:r w:rsidRPr="003E560E">
          <w:t>[</w:t>
        </w:r>
        <w:r w:rsidRPr="003E560E">
          <w:fldChar w:fldCharType="begin"/>
        </w:r>
        <w:r w:rsidRPr="003E560E">
          <w:instrText xml:space="preserve"> PAGE   \* MERGEFORMAT </w:instrText>
        </w:r>
        <w:r w:rsidRPr="003E560E">
          <w:fldChar w:fldCharType="separate"/>
        </w:r>
        <w:r w:rsidR="00F0343C" w:rsidRPr="003E560E">
          <w:t>2</w:t>
        </w:r>
        <w:r w:rsidRPr="003E560E">
          <w:fldChar w:fldCharType="end"/>
        </w:r>
        <w:r w:rsidRPr="003E560E">
          <w:t>]</w:t>
        </w:r>
      </w:p>
    </w:sdtContent>
  </w:sdt>
  <w:p w14:paraId="569AC600" w14:textId="77777777" w:rsidR="00785A1C" w:rsidRPr="003E560E" w:rsidRDefault="00785A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2021D" w14:textId="77777777" w:rsidR="00F21463" w:rsidRPr="003E560E" w:rsidRDefault="00F21463" w:rsidP="00225B2B">
      <w:pPr>
        <w:spacing w:after="0" w:line="240" w:lineRule="auto"/>
      </w:pPr>
      <w:r w:rsidRPr="003E560E">
        <w:separator/>
      </w:r>
    </w:p>
  </w:footnote>
  <w:footnote w:type="continuationSeparator" w:id="0">
    <w:p w14:paraId="2FF59132" w14:textId="77777777" w:rsidR="00F21463" w:rsidRPr="003E560E" w:rsidRDefault="00F21463" w:rsidP="00225B2B">
      <w:pPr>
        <w:spacing w:after="0" w:line="240" w:lineRule="auto"/>
      </w:pPr>
      <w:r w:rsidRPr="003E560E">
        <w:continuationSeparator/>
      </w:r>
    </w:p>
  </w:footnote>
  <w:footnote w:type="continuationNotice" w:id="1">
    <w:p w14:paraId="16A24877" w14:textId="77777777" w:rsidR="00F21463" w:rsidRPr="003E560E" w:rsidRDefault="00F2146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1EDC"/>
    <w:multiLevelType w:val="hybridMultilevel"/>
    <w:tmpl w:val="0FDCF1E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6C56CD"/>
    <w:multiLevelType w:val="hybridMultilevel"/>
    <w:tmpl w:val="71C0421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12495"/>
    <w:multiLevelType w:val="hybridMultilevel"/>
    <w:tmpl w:val="30F4669A"/>
    <w:lvl w:ilvl="0" w:tplc="2000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08E86939"/>
    <w:multiLevelType w:val="hybridMultilevel"/>
    <w:tmpl w:val="15E0A13C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1C7543"/>
    <w:multiLevelType w:val="hybridMultilevel"/>
    <w:tmpl w:val="CCF2DCD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B8F15A0"/>
    <w:multiLevelType w:val="hybridMultilevel"/>
    <w:tmpl w:val="C53888CE"/>
    <w:lvl w:ilvl="0" w:tplc="2000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6" w15:restartNumberingAfterBreak="0">
    <w:nsid w:val="11B57FA5"/>
    <w:multiLevelType w:val="hybridMultilevel"/>
    <w:tmpl w:val="7346E6B2"/>
    <w:lvl w:ilvl="0" w:tplc="2000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7C476C6"/>
    <w:multiLevelType w:val="hybridMultilevel"/>
    <w:tmpl w:val="41966FFE"/>
    <w:lvl w:ilvl="0" w:tplc="2000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181B7330"/>
    <w:multiLevelType w:val="hybridMultilevel"/>
    <w:tmpl w:val="5C88624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E65E19"/>
    <w:multiLevelType w:val="hybridMultilevel"/>
    <w:tmpl w:val="0F60372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9593360"/>
    <w:multiLevelType w:val="hybridMultilevel"/>
    <w:tmpl w:val="67DE3AD0"/>
    <w:lvl w:ilvl="0" w:tplc="2000000D">
      <w:start w:val="1"/>
      <w:numFmt w:val="bullet"/>
      <w:lvlText w:val=""/>
      <w:lvlJc w:val="left"/>
      <w:pPr>
        <w:ind w:left="25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1" w15:restartNumberingAfterBreak="0">
    <w:nsid w:val="1BE14C18"/>
    <w:multiLevelType w:val="hybridMultilevel"/>
    <w:tmpl w:val="DD3C0892"/>
    <w:lvl w:ilvl="0" w:tplc="2000000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1F90AE4"/>
    <w:multiLevelType w:val="hybridMultilevel"/>
    <w:tmpl w:val="847AA4C8"/>
    <w:lvl w:ilvl="0" w:tplc="FD38028E">
      <w:start w:val="1"/>
      <w:numFmt w:val="lowerRoman"/>
      <w:lvlText w:val="%1."/>
      <w:lvlJc w:val="left"/>
      <w:pPr>
        <w:ind w:left="2220" w:hanging="360"/>
      </w:pPr>
      <w:rPr>
        <w:rFonts w:hint="default"/>
        <w:b w:val="0"/>
        <w:bCs w:val="0"/>
        <w:i w:val="0"/>
        <w:iCs/>
      </w:rPr>
    </w:lvl>
    <w:lvl w:ilvl="1" w:tplc="20000019" w:tentative="1">
      <w:start w:val="1"/>
      <w:numFmt w:val="lowerLetter"/>
      <w:lvlText w:val="%2."/>
      <w:lvlJc w:val="left"/>
      <w:pPr>
        <w:ind w:left="2940" w:hanging="360"/>
      </w:pPr>
    </w:lvl>
    <w:lvl w:ilvl="2" w:tplc="2000001B" w:tentative="1">
      <w:start w:val="1"/>
      <w:numFmt w:val="lowerRoman"/>
      <w:lvlText w:val="%3."/>
      <w:lvlJc w:val="right"/>
      <w:pPr>
        <w:ind w:left="3660" w:hanging="180"/>
      </w:pPr>
    </w:lvl>
    <w:lvl w:ilvl="3" w:tplc="2000000F" w:tentative="1">
      <w:start w:val="1"/>
      <w:numFmt w:val="decimal"/>
      <w:lvlText w:val="%4."/>
      <w:lvlJc w:val="left"/>
      <w:pPr>
        <w:ind w:left="4380" w:hanging="360"/>
      </w:pPr>
    </w:lvl>
    <w:lvl w:ilvl="4" w:tplc="20000019" w:tentative="1">
      <w:start w:val="1"/>
      <w:numFmt w:val="lowerLetter"/>
      <w:lvlText w:val="%5."/>
      <w:lvlJc w:val="left"/>
      <w:pPr>
        <w:ind w:left="5100" w:hanging="360"/>
      </w:pPr>
    </w:lvl>
    <w:lvl w:ilvl="5" w:tplc="2000001B" w:tentative="1">
      <w:start w:val="1"/>
      <w:numFmt w:val="lowerRoman"/>
      <w:lvlText w:val="%6."/>
      <w:lvlJc w:val="right"/>
      <w:pPr>
        <w:ind w:left="5820" w:hanging="180"/>
      </w:pPr>
    </w:lvl>
    <w:lvl w:ilvl="6" w:tplc="2000000F" w:tentative="1">
      <w:start w:val="1"/>
      <w:numFmt w:val="decimal"/>
      <w:lvlText w:val="%7."/>
      <w:lvlJc w:val="left"/>
      <w:pPr>
        <w:ind w:left="6540" w:hanging="360"/>
      </w:pPr>
    </w:lvl>
    <w:lvl w:ilvl="7" w:tplc="20000019" w:tentative="1">
      <w:start w:val="1"/>
      <w:numFmt w:val="lowerLetter"/>
      <w:lvlText w:val="%8."/>
      <w:lvlJc w:val="left"/>
      <w:pPr>
        <w:ind w:left="7260" w:hanging="360"/>
      </w:pPr>
    </w:lvl>
    <w:lvl w:ilvl="8" w:tplc="2000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3" w15:restartNumberingAfterBreak="0">
    <w:nsid w:val="24FF13FE"/>
    <w:multiLevelType w:val="hybridMultilevel"/>
    <w:tmpl w:val="57DE6CFC"/>
    <w:lvl w:ilvl="0" w:tplc="2000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863F4D"/>
    <w:multiLevelType w:val="hybridMultilevel"/>
    <w:tmpl w:val="70AE404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8767BBC"/>
    <w:multiLevelType w:val="hybridMultilevel"/>
    <w:tmpl w:val="1D16500C"/>
    <w:lvl w:ilvl="0" w:tplc="2000000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2AEF45B3"/>
    <w:multiLevelType w:val="hybridMultilevel"/>
    <w:tmpl w:val="6FAC9986"/>
    <w:lvl w:ilvl="0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D9D10AB"/>
    <w:multiLevelType w:val="hybridMultilevel"/>
    <w:tmpl w:val="46D0315A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FCA1C02"/>
    <w:multiLevelType w:val="hybridMultilevel"/>
    <w:tmpl w:val="E132EF9C"/>
    <w:lvl w:ilvl="0" w:tplc="3ED6F4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09501D"/>
    <w:multiLevelType w:val="hybridMultilevel"/>
    <w:tmpl w:val="5DA631B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B27FCB"/>
    <w:multiLevelType w:val="hybridMultilevel"/>
    <w:tmpl w:val="C8CE11D0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D953764"/>
    <w:multiLevelType w:val="hybridMultilevel"/>
    <w:tmpl w:val="5CCE9F94"/>
    <w:lvl w:ilvl="0" w:tplc="2000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3E6D2519"/>
    <w:multiLevelType w:val="hybridMultilevel"/>
    <w:tmpl w:val="510CB972"/>
    <w:lvl w:ilvl="0" w:tplc="0BB8EC20">
      <w:numFmt w:val="bullet"/>
      <w:lvlText w:val=""/>
      <w:lvlJc w:val="left"/>
      <w:pPr>
        <w:ind w:left="1800" w:hanging="360"/>
      </w:pPr>
      <w:rPr>
        <w:rFonts w:ascii="Wingdings" w:eastAsiaTheme="minorHAnsi" w:hAnsi="Wingding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1EF2104"/>
    <w:multiLevelType w:val="hybridMultilevel"/>
    <w:tmpl w:val="E1CE3240"/>
    <w:lvl w:ilvl="0" w:tplc="FFFFFFFF">
      <w:start w:val="1"/>
      <w:numFmt w:val="decimal"/>
      <w:lvlText w:val="%1."/>
      <w:lvlJc w:val="left"/>
      <w:pPr>
        <w:ind w:left="540" w:hanging="360"/>
      </w:pPr>
      <w:rPr>
        <w:b w:val="0"/>
        <w:bCs w:val="0"/>
        <w:i w:val="0"/>
        <w:iCs w:val="0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356374"/>
    <w:multiLevelType w:val="hybridMultilevel"/>
    <w:tmpl w:val="354E38BC"/>
    <w:lvl w:ilvl="0" w:tplc="2000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5" w15:restartNumberingAfterBreak="0">
    <w:nsid w:val="47141660"/>
    <w:multiLevelType w:val="hybridMultilevel"/>
    <w:tmpl w:val="185249B4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47566D25"/>
    <w:multiLevelType w:val="hybridMultilevel"/>
    <w:tmpl w:val="0C1E2468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4C577D4E"/>
    <w:multiLevelType w:val="hybridMultilevel"/>
    <w:tmpl w:val="D8D062E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DAC7A8E"/>
    <w:multiLevelType w:val="hybridMultilevel"/>
    <w:tmpl w:val="C628A256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2664D58"/>
    <w:multiLevelType w:val="hybridMultilevel"/>
    <w:tmpl w:val="AFAE2BFE"/>
    <w:lvl w:ilvl="0" w:tplc="F300F1CC">
      <w:start w:val="1"/>
      <w:numFmt w:val="lowerRoman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0" w15:restartNumberingAfterBreak="0">
    <w:nsid w:val="58BA1ADF"/>
    <w:multiLevelType w:val="hybridMultilevel"/>
    <w:tmpl w:val="29B2DDC8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BAE75D6"/>
    <w:multiLevelType w:val="hybridMultilevel"/>
    <w:tmpl w:val="00C01EB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CCA77F7"/>
    <w:multiLevelType w:val="hybridMultilevel"/>
    <w:tmpl w:val="2480C1E4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D526D9C"/>
    <w:multiLevelType w:val="hybridMultilevel"/>
    <w:tmpl w:val="C870F5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1649E7"/>
    <w:multiLevelType w:val="hybridMultilevel"/>
    <w:tmpl w:val="DB5AB1C0"/>
    <w:lvl w:ilvl="0" w:tplc="2000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E8426B0"/>
    <w:multiLevelType w:val="hybridMultilevel"/>
    <w:tmpl w:val="ABB83078"/>
    <w:lvl w:ilvl="0" w:tplc="2000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EA066FB"/>
    <w:multiLevelType w:val="hybridMultilevel"/>
    <w:tmpl w:val="03C4C882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0113703"/>
    <w:multiLevelType w:val="hybridMultilevel"/>
    <w:tmpl w:val="4AF2B1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0D93A00"/>
    <w:multiLevelType w:val="hybridMultilevel"/>
    <w:tmpl w:val="85241552"/>
    <w:lvl w:ilvl="0" w:tplc="2000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61511E4A"/>
    <w:multiLevelType w:val="hybridMultilevel"/>
    <w:tmpl w:val="FC3AF832"/>
    <w:lvl w:ilvl="0" w:tplc="92E6EBF0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6A1505CB"/>
    <w:multiLevelType w:val="hybridMultilevel"/>
    <w:tmpl w:val="F7AC2434"/>
    <w:lvl w:ilvl="0" w:tplc="2000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70CA3E33"/>
    <w:multiLevelType w:val="hybridMultilevel"/>
    <w:tmpl w:val="D3587E76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8C04111"/>
    <w:multiLevelType w:val="hybridMultilevel"/>
    <w:tmpl w:val="B712BBF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C0409A2"/>
    <w:multiLevelType w:val="hybridMultilevel"/>
    <w:tmpl w:val="888E4A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650402196">
    <w:abstractNumId w:val="18"/>
  </w:num>
  <w:num w:numId="2" w16cid:durableId="1682899712">
    <w:abstractNumId w:val="27"/>
  </w:num>
  <w:num w:numId="3" w16cid:durableId="50005934">
    <w:abstractNumId w:val="31"/>
  </w:num>
  <w:num w:numId="4" w16cid:durableId="1784493009">
    <w:abstractNumId w:val="8"/>
  </w:num>
  <w:num w:numId="5" w16cid:durableId="676469234">
    <w:abstractNumId w:val="9"/>
  </w:num>
  <w:num w:numId="6" w16cid:durableId="1301183007">
    <w:abstractNumId w:val="26"/>
  </w:num>
  <w:num w:numId="7" w16cid:durableId="1899045607">
    <w:abstractNumId w:val="14"/>
  </w:num>
  <w:num w:numId="8" w16cid:durableId="1383405235">
    <w:abstractNumId w:val="42"/>
  </w:num>
  <w:num w:numId="9" w16cid:durableId="1541085332">
    <w:abstractNumId w:val="6"/>
  </w:num>
  <w:num w:numId="10" w16cid:durableId="1925915273">
    <w:abstractNumId w:val="13"/>
  </w:num>
  <w:num w:numId="11" w16cid:durableId="1550339856">
    <w:abstractNumId w:val="38"/>
  </w:num>
  <w:num w:numId="12" w16cid:durableId="1507942500">
    <w:abstractNumId w:val="16"/>
  </w:num>
  <w:num w:numId="13" w16cid:durableId="1726220931">
    <w:abstractNumId w:val="0"/>
  </w:num>
  <w:num w:numId="14" w16cid:durableId="1527713003">
    <w:abstractNumId w:val="25"/>
  </w:num>
  <w:num w:numId="15" w16cid:durableId="963195030">
    <w:abstractNumId w:val="17"/>
  </w:num>
  <w:num w:numId="16" w16cid:durableId="501554296">
    <w:abstractNumId w:val="30"/>
  </w:num>
  <w:num w:numId="17" w16cid:durableId="783231708">
    <w:abstractNumId w:val="40"/>
  </w:num>
  <w:num w:numId="18" w16cid:durableId="894900489">
    <w:abstractNumId w:val="20"/>
  </w:num>
  <w:num w:numId="19" w16cid:durableId="1690596604">
    <w:abstractNumId w:val="39"/>
  </w:num>
  <w:num w:numId="20" w16cid:durableId="1444152377">
    <w:abstractNumId w:val="21"/>
  </w:num>
  <w:num w:numId="21" w16cid:durableId="882668066">
    <w:abstractNumId w:val="34"/>
  </w:num>
  <w:num w:numId="22" w16cid:durableId="1528836789">
    <w:abstractNumId w:val="10"/>
  </w:num>
  <w:num w:numId="23" w16cid:durableId="956528805">
    <w:abstractNumId w:val="12"/>
  </w:num>
  <w:num w:numId="24" w16cid:durableId="72751256">
    <w:abstractNumId w:val="15"/>
  </w:num>
  <w:num w:numId="25" w16cid:durableId="1722946241">
    <w:abstractNumId w:val="11"/>
  </w:num>
  <w:num w:numId="26" w16cid:durableId="790443366">
    <w:abstractNumId w:val="28"/>
  </w:num>
  <w:num w:numId="27" w16cid:durableId="135532514">
    <w:abstractNumId w:val="1"/>
  </w:num>
  <w:num w:numId="28" w16cid:durableId="955402662">
    <w:abstractNumId w:val="7"/>
  </w:num>
  <w:num w:numId="29" w16cid:durableId="808472084">
    <w:abstractNumId w:val="5"/>
  </w:num>
  <w:num w:numId="30" w16cid:durableId="617105521">
    <w:abstractNumId w:val="35"/>
  </w:num>
  <w:num w:numId="31" w16cid:durableId="885483306">
    <w:abstractNumId w:val="43"/>
  </w:num>
  <w:num w:numId="32" w16cid:durableId="1235822576">
    <w:abstractNumId w:val="37"/>
  </w:num>
  <w:num w:numId="33" w16cid:durableId="70590628">
    <w:abstractNumId w:val="33"/>
  </w:num>
  <w:num w:numId="34" w16cid:durableId="1848984440">
    <w:abstractNumId w:val="2"/>
  </w:num>
  <w:num w:numId="35" w16cid:durableId="1288661750">
    <w:abstractNumId w:val="23"/>
  </w:num>
  <w:num w:numId="36" w16cid:durableId="133910332">
    <w:abstractNumId w:val="41"/>
  </w:num>
  <w:num w:numId="37" w16cid:durableId="1790708534">
    <w:abstractNumId w:val="29"/>
  </w:num>
  <w:num w:numId="38" w16cid:durableId="2069843817">
    <w:abstractNumId w:val="24"/>
  </w:num>
  <w:num w:numId="39" w16cid:durableId="810291981">
    <w:abstractNumId w:val="22"/>
  </w:num>
  <w:num w:numId="40" w16cid:durableId="474416332">
    <w:abstractNumId w:val="19"/>
  </w:num>
  <w:num w:numId="41" w16cid:durableId="1767193572">
    <w:abstractNumId w:val="36"/>
  </w:num>
  <w:num w:numId="42" w16cid:durableId="95179240">
    <w:abstractNumId w:val="4"/>
  </w:num>
  <w:num w:numId="43" w16cid:durableId="276258864">
    <w:abstractNumId w:val="32"/>
  </w:num>
  <w:num w:numId="44" w16cid:durableId="778716694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rE0MzcxtjAyszRS0lEKTi0uzszPAymwqAUAROaDgiwAAAA="/>
  </w:docVars>
  <w:rsids>
    <w:rsidRoot w:val="001831BE"/>
    <w:rsid w:val="00000F8E"/>
    <w:rsid w:val="00000FEC"/>
    <w:rsid w:val="000010DA"/>
    <w:rsid w:val="000015F4"/>
    <w:rsid w:val="00001F9E"/>
    <w:rsid w:val="0000367C"/>
    <w:rsid w:val="00003768"/>
    <w:rsid w:val="0000376E"/>
    <w:rsid w:val="00003FA9"/>
    <w:rsid w:val="000071CA"/>
    <w:rsid w:val="00007CBF"/>
    <w:rsid w:val="00011FF4"/>
    <w:rsid w:val="0001222A"/>
    <w:rsid w:val="00012822"/>
    <w:rsid w:val="0001369C"/>
    <w:rsid w:val="00013733"/>
    <w:rsid w:val="00013BBD"/>
    <w:rsid w:val="00013E12"/>
    <w:rsid w:val="000141C1"/>
    <w:rsid w:val="000146A4"/>
    <w:rsid w:val="00015A3A"/>
    <w:rsid w:val="00016821"/>
    <w:rsid w:val="000174FF"/>
    <w:rsid w:val="00017B45"/>
    <w:rsid w:val="0002182B"/>
    <w:rsid w:val="00022579"/>
    <w:rsid w:val="00022582"/>
    <w:rsid w:val="000232AF"/>
    <w:rsid w:val="00023A95"/>
    <w:rsid w:val="000243CE"/>
    <w:rsid w:val="00024569"/>
    <w:rsid w:val="00024844"/>
    <w:rsid w:val="00024D2A"/>
    <w:rsid w:val="00024EE0"/>
    <w:rsid w:val="00025C28"/>
    <w:rsid w:val="00025CA1"/>
    <w:rsid w:val="0002611F"/>
    <w:rsid w:val="000268CA"/>
    <w:rsid w:val="000270A9"/>
    <w:rsid w:val="00027655"/>
    <w:rsid w:val="00030F94"/>
    <w:rsid w:val="00031668"/>
    <w:rsid w:val="000318E7"/>
    <w:rsid w:val="00031D0E"/>
    <w:rsid w:val="00032247"/>
    <w:rsid w:val="000328F6"/>
    <w:rsid w:val="00033A4C"/>
    <w:rsid w:val="00035603"/>
    <w:rsid w:val="00035858"/>
    <w:rsid w:val="00036308"/>
    <w:rsid w:val="00036B48"/>
    <w:rsid w:val="00036E35"/>
    <w:rsid w:val="00037393"/>
    <w:rsid w:val="000377E2"/>
    <w:rsid w:val="000405C5"/>
    <w:rsid w:val="0004066F"/>
    <w:rsid w:val="00041076"/>
    <w:rsid w:val="000431DC"/>
    <w:rsid w:val="000434EA"/>
    <w:rsid w:val="000440CB"/>
    <w:rsid w:val="00046014"/>
    <w:rsid w:val="00046CDB"/>
    <w:rsid w:val="00050073"/>
    <w:rsid w:val="000508E6"/>
    <w:rsid w:val="000509DD"/>
    <w:rsid w:val="00051251"/>
    <w:rsid w:val="000520FB"/>
    <w:rsid w:val="00052722"/>
    <w:rsid w:val="00052840"/>
    <w:rsid w:val="00052A82"/>
    <w:rsid w:val="000539BE"/>
    <w:rsid w:val="00053DC5"/>
    <w:rsid w:val="00056B20"/>
    <w:rsid w:val="00056EB7"/>
    <w:rsid w:val="00062914"/>
    <w:rsid w:val="00062A5A"/>
    <w:rsid w:val="00063A5B"/>
    <w:rsid w:val="0006430D"/>
    <w:rsid w:val="00064400"/>
    <w:rsid w:val="00064688"/>
    <w:rsid w:val="000663DA"/>
    <w:rsid w:val="0006721D"/>
    <w:rsid w:val="000672FC"/>
    <w:rsid w:val="00067796"/>
    <w:rsid w:val="00067F3A"/>
    <w:rsid w:val="00070AF8"/>
    <w:rsid w:val="00071661"/>
    <w:rsid w:val="00072787"/>
    <w:rsid w:val="00073161"/>
    <w:rsid w:val="0007418B"/>
    <w:rsid w:val="0007474C"/>
    <w:rsid w:val="0007476F"/>
    <w:rsid w:val="00076F23"/>
    <w:rsid w:val="00077186"/>
    <w:rsid w:val="0008094E"/>
    <w:rsid w:val="00080AC4"/>
    <w:rsid w:val="00081362"/>
    <w:rsid w:val="000820B0"/>
    <w:rsid w:val="00082488"/>
    <w:rsid w:val="00082DB5"/>
    <w:rsid w:val="00083799"/>
    <w:rsid w:val="00083D8C"/>
    <w:rsid w:val="000849FF"/>
    <w:rsid w:val="000851C5"/>
    <w:rsid w:val="0008699E"/>
    <w:rsid w:val="000904FE"/>
    <w:rsid w:val="00090515"/>
    <w:rsid w:val="00092AD0"/>
    <w:rsid w:val="00092EA0"/>
    <w:rsid w:val="0009507A"/>
    <w:rsid w:val="00097B48"/>
    <w:rsid w:val="000A2ADD"/>
    <w:rsid w:val="000A428E"/>
    <w:rsid w:val="000A4D11"/>
    <w:rsid w:val="000A5082"/>
    <w:rsid w:val="000A5B4C"/>
    <w:rsid w:val="000A66C6"/>
    <w:rsid w:val="000A67F1"/>
    <w:rsid w:val="000A7FD6"/>
    <w:rsid w:val="000B029B"/>
    <w:rsid w:val="000B192A"/>
    <w:rsid w:val="000B35E4"/>
    <w:rsid w:val="000B3A97"/>
    <w:rsid w:val="000B4156"/>
    <w:rsid w:val="000B6552"/>
    <w:rsid w:val="000B6A85"/>
    <w:rsid w:val="000B7D42"/>
    <w:rsid w:val="000C169E"/>
    <w:rsid w:val="000C1D6F"/>
    <w:rsid w:val="000C2FEB"/>
    <w:rsid w:val="000C3171"/>
    <w:rsid w:val="000C3AC0"/>
    <w:rsid w:val="000C40FD"/>
    <w:rsid w:val="000C526E"/>
    <w:rsid w:val="000C56E1"/>
    <w:rsid w:val="000C6F05"/>
    <w:rsid w:val="000C704E"/>
    <w:rsid w:val="000C72FF"/>
    <w:rsid w:val="000C7FE2"/>
    <w:rsid w:val="000D0C84"/>
    <w:rsid w:val="000D1DE1"/>
    <w:rsid w:val="000D1F2F"/>
    <w:rsid w:val="000D33D8"/>
    <w:rsid w:val="000D3A83"/>
    <w:rsid w:val="000D46CE"/>
    <w:rsid w:val="000D5D6B"/>
    <w:rsid w:val="000D6DF2"/>
    <w:rsid w:val="000D6EF5"/>
    <w:rsid w:val="000D7971"/>
    <w:rsid w:val="000E0767"/>
    <w:rsid w:val="000E268B"/>
    <w:rsid w:val="000E2965"/>
    <w:rsid w:val="000E3AAC"/>
    <w:rsid w:val="000E3B51"/>
    <w:rsid w:val="000E4A18"/>
    <w:rsid w:val="000F0CA8"/>
    <w:rsid w:val="000F0CF2"/>
    <w:rsid w:val="000F15C8"/>
    <w:rsid w:val="000F363D"/>
    <w:rsid w:val="000F42FE"/>
    <w:rsid w:val="000F6332"/>
    <w:rsid w:val="000F6A54"/>
    <w:rsid w:val="000F7934"/>
    <w:rsid w:val="00100796"/>
    <w:rsid w:val="00100FAC"/>
    <w:rsid w:val="001016B4"/>
    <w:rsid w:val="00102374"/>
    <w:rsid w:val="0010347C"/>
    <w:rsid w:val="00103E59"/>
    <w:rsid w:val="00105253"/>
    <w:rsid w:val="00105AC6"/>
    <w:rsid w:val="00106868"/>
    <w:rsid w:val="00107D21"/>
    <w:rsid w:val="001101B4"/>
    <w:rsid w:val="00112E8A"/>
    <w:rsid w:val="00112F90"/>
    <w:rsid w:val="00113315"/>
    <w:rsid w:val="00114826"/>
    <w:rsid w:val="0011484B"/>
    <w:rsid w:val="001151F9"/>
    <w:rsid w:val="00115B06"/>
    <w:rsid w:val="00115DDC"/>
    <w:rsid w:val="00117CD1"/>
    <w:rsid w:val="001216A5"/>
    <w:rsid w:val="001246C8"/>
    <w:rsid w:val="001254C8"/>
    <w:rsid w:val="0012577A"/>
    <w:rsid w:val="001258E3"/>
    <w:rsid w:val="00125B3A"/>
    <w:rsid w:val="00126023"/>
    <w:rsid w:val="001276F8"/>
    <w:rsid w:val="00127C25"/>
    <w:rsid w:val="00132F7A"/>
    <w:rsid w:val="001334D3"/>
    <w:rsid w:val="00134048"/>
    <w:rsid w:val="00135195"/>
    <w:rsid w:val="00135790"/>
    <w:rsid w:val="00135C61"/>
    <w:rsid w:val="00136A7A"/>
    <w:rsid w:val="00136D83"/>
    <w:rsid w:val="00137C33"/>
    <w:rsid w:val="001409E2"/>
    <w:rsid w:val="00140A99"/>
    <w:rsid w:val="00141331"/>
    <w:rsid w:val="00142274"/>
    <w:rsid w:val="0014238D"/>
    <w:rsid w:val="001426AB"/>
    <w:rsid w:val="00143D43"/>
    <w:rsid w:val="00145C6F"/>
    <w:rsid w:val="0014676F"/>
    <w:rsid w:val="00147843"/>
    <w:rsid w:val="00150492"/>
    <w:rsid w:val="00150E97"/>
    <w:rsid w:val="00153331"/>
    <w:rsid w:val="00153499"/>
    <w:rsid w:val="00153D17"/>
    <w:rsid w:val="0015534C"/>
    <w:rsid w:val="001632DF"/>
    <w:rsid w:val="0016352D"/>
    <w:rsid w:val="001647C0"/>
    <w:rsid w:val="00164A1D"/>
    <w:rsid w:val="00164AB0"/>
    <w:rsid w:val="00164FFC"/>
    <w:rsid w:val="001669A8"/>
    <w:rsid w:val="001671D7"/>
    <w:rsid w:val="001704DE"/>
    <w:rsid w:val="00170A9B"/>
    <w:rsid w:val="0017116D"/>
    <w:rsid w:val="00171DE7"/>
    <w:rsid w:val="00171F10"/>
    <w:rsid w:val="00172C43"/>
    <w:rsid w:val="00172DC6"/>
    <w:rsid w:val="0017351C"/>
    <w:rsid w:val="00174AB4"/>
    <w:rsid w:val="001768BF"/>
    <w:rsid w:val="0018072D"/>
    <w:rsid w:val="00181149"/>
    <w:rsid w:val="0018150D"/>
    <w:rsid w:val="001816A7"/>
    <w:rsid w:val="00181B0A"/>
    <w:rsid w:val="00182016"/>
    <w:rsid w:val="00182572"/>
    <w:rsid w:val="00182D8C"/>
    <w:rsid w:val="001831BE"/>
    <w:rsid w:val="00183610"/>
    <w:rsid w:val="00183F9D"/>
    <w:rsid w:val="0018419E"/>
    <w:rsid w:val="00184E3F"/>
    <w:rsid w:val="00185537"/>
    <w:rsid w:val="001858D9"/>
    <w:rsid w:val="001869D4"/>
    <w:rsid w:val="001878E8"/>
    <w:rsid w:val="00187E50"/>
    <w:rsid w:val="0019065C"/>
    <w:rsid w:val="001906F8"/>
    <w:rsid w:val="00190EB3"/>
    <w:rsid w:val="0019209F"/>
    <w:rsid w:val="00192E2F"/>
    <w:rsid w:val="00194650"/>
    <w:rsid w:val="0019487D"/>
    <w:rsid w:val="00195532"/>
    <w:rsid w:val="00195744"/>
    <w:rsid w:val="001957A9"/>
    <w:rsid w:val="0019608C"/>
    <w:rsid w:val="001963C1"/>
    <w:rsid w:val="00196F9F"/>
    <w:rsid w:val="00197FF5"/>
    <w:rsid w:val="001A0206"/>
    <w:rsid w:val="001A07B4"/>
    <w:rsid w:val="001A097A"/>
    <w:rsid w:val="001A0CCB"/>
    <w:rsid w:val="001A2B5A"/>
    <w:rsid w:val="001A4018"/>
    <w:rsid w:val="001A4FBD"/>
    <w:rsid w:val="001A6C25"/>
    <w:rsid w:val="001A70D9"/>
    <w:rsid w:val="001A71A7"/>
    <w:rsid w:val="001B0493"/>
    <w:rsid w:val="001B1004"/>
    <w:rsid w:val="001B174A"/>
    <w:rsid w:val="001B199C"/>
    <w:rsid w:val="001B29C6"/>
    <w:rsid w:val="001B36C2"/>
    <w:rsid w:val="001B60B2"/>
    <w:rsid w:val="001B6BCF"/>
    <w:rsid w:val="001B74AB"/>
    <w:rsid w:val="001B793D"/>
    <w:rsid w:val="001C11E7"/>
    <w:rsid w:val="001C1238"/>
    <w:rsid w:val="001C1D6C"/>
    <w:rsid w:val="001C2446"/>
    <w:rsid w:val="001C2EEC"/>
    <w:rsid w:val="001C30E9"/>
    <w:rsid w:val="001C399B"/>
    <w:rsid w:val="001C57E9"/>
    <w:rsid w:val="001C614F"/>
    <w:rsid w:val="001C7DFB"/>
    <w:rsid w:val="001D0AB0"/>
    <w:rsid w:val="001D0B51"/>
    <w:rsid w:val="001D0D66"/>
    <w:rsid w:val="001D1407"/>
    <w:rsid w:val="001D286F"/>
    <w:rsid w:val="001D5402"/>
    <w:rsid w:val="001D750E"/>
    <w:rsid w:val="001E0E9D"/>
    <w:rsid w:val="001E253A"/>
    <w:rsid w:val="001E348A"/>
    <w:rsid w:val="001E3DFF"/>
    <w:rsid w:val="001E4DCD"/>
    <w:rsid w:val="001E5D5E"/>
    <w:rsid w:val="001E6182"/>
    <w:rsid w:val="001E65CE"/>
    <w:rsid w:val="001E713A"/>
    <w:rsid w:val="001E7800"/>
    <w:rsid w:val="001F0C46"/>
    <w:rsid w:val="001F13C1"/>
    <w:rsid w:val="001F1C58"/>
    <w:rsid w:val="001F1F86"/>
    <w:rsid w:val="001F2EB7"/>
    <w:rsid w:val="001F33CF"/>
    <w:rsid w:val="001F56FA"/>
    <w:rsid w:val="001F5CB8"/>
    <w:rsid w:val="001F5CCC"/>
    <w:rsid w:val="001F5DB8"/>
    <w:rsid w:val="001F66C8"/>
    <w:rsid w:val="001F6B44"/>
    <w:rsid w:val="001F6D6F"/>
    <w:rsid w:val="001F74B3"/>
    <w:rsid w:val="00202119"/>
    <w:rsid w:val="00202146"/>
    <w:rsid w:val="002022AE"/>
    <w:rsid w:val="002038F9"/>
    <w:rsid w:val="00204BCC"/>
    <w:rsid w:val="00205D67"/>
    <w:rsid w:val="002066EA"/>
    <w:rsid w:val="00210170"/>
    <w:rsid w:val="0021073C"/>
    <w:rsid w:val="00210B2D"/>
    <w:rsid w:val="00212CBA"/>
    <w:rsid w:val="00213233"/>
    <w:rsid w:val="0021406D"/>
    <w:rsid w:val="0021657A"/>
    <w:rsid w:val="00216956"/>
    <w:rsid w:val="002172AC"/>
    <w:rsid w:val="002177C5"/>
    <w:rsid w:val="00220BFA"/>
    <w:rsid w:val="002214C5"/>
    <w:rsid w:val="00221A9C"/>
    <w:rsid w:val="00222219"/>
    <w:rsid w:val="002223AE"/>
    <w:rsid w:val="0022240A"/>
    <w:rsid w:val="0022285B"/>
    <w:rsid w:val="00222DC1"/>
    <w:rsid w:val="002246DE"/>
    <w:rsid w:val="0022470E"/>
    <w:rsid w:val="00225B2B"/>
    <w:rsid w:val="00226C0C"/>
    <w:rsid w:val="002309BC"/>
    <w:rsid w:val="00230BF2"/>
    <w:rsid w:val="00231BE3"/>
    <w:rsid w:val="0023213E"/>
    <w:rsid w:val="00232156"/>
    <w:rsid w:val="00234B88"/>
    <w:rsid w:val="00241057"/>
    <w:rsid w:val="002412E2"/>
    <w:rsid w:val="00241940"/>
    <w:rsid w:val="0024298C"/>
    <w:rsid w:val="0024416E"/>
    <w:rsid w:val="002458A9"/>
    <w:rsid w:val="00245FF2"/>
    <w:rsid w:val="002465E8"/>
    <w:rsid w:val="00246D53"/>
    <w:rsid w:val="00247255"/>
    <w:rsid w:val="002506B1"/>
    <w:rsid w:val="002508E5"/>
    <w:rsid w:val="00250A5C"/>
    <w:rsid w:val="00250F43"/>
    <w:rsid w:val="00251435"/>
    <w:rsid w:val="0025153C"/>
    <w:rsid w:val="00252DF1"/>
    <w:rsid w:val="002537A7"/>
    <w:rsid w:val="002537BE"/>
    <w:rsid w:val="00253E6C"/>
    <w:rsid w:val="002545CA"/>
    <w:rsid w:val="00254BCB"/>
    <w:rsid w:val="0025733A"/>
    <w:rsid w:val="0025797E"/>
    <w:rsid w:val="00261BFC"/>
    <w:rsid w:val="00261D4C"/>
    <w:rsid w:val="00263020"/>
    <w:rsid w:val="0026392A"/>
    <w:rsid w:val="00263FE7"/>
    <w:rsid w:val="00264062"/>
    <w:rsid w:val="00264999"/>
    <w:rsid w:val="00264E86"/>
    <w:rsid w:val="002650AD"/>
    <w:rsid w:val="002656C7"/>
    <w:rsid w:val="00265A17"/>
    <w:rsid w:val="00265EB9"/>
    <w:rsid w:val="00266E9C"/>
    <w:rsid w:val="0027036B"/>
    <w:rsid w:val="00270E7E"/>
    <w:rsid w:val="002715AF"/>
    <w:rsid w:val="002718F1"/>
    <w:rsid w:val="0027450E"/>
    <w:rsid w:val="00274F83"/>
    <w:rsid w:val="0027518F"/>
    <w:rsid w:val="0027617C"/>
    <w:rsid w:val="0027663D"/>
    <w:rsid w:val="00276B7E"/>
    <w:rsid w:val="00277C94"/>
    <w:rsid w:val="00277F05"/>
    <w:rsid w:val="00281606"/>
    <w:rsid w:val="00281FB9"/>
    <w:rsid w:val="002824FD"/>
    <w:rsid w:val="00282979"/>
    <w:rsid w:val="002837B2"/>
    <w:rsid w:val="00283969"/>
    <w:rsid w:val="00284131"/>
    <w:rsid w:val="0028434D"/>
    <w:rsid w:val="00285A1A"/>
    <w:rsid w:val="00286462"/>
    <w:rsid w:val="00286948"/>
    <w:rsid w:val="00287074"/>
    <w:rsid w:val="002872CA"/>
    <w:rsid w:val="00291493"/>
    <w:rsid w:val="0029155C"/>
    <w:rsid w:val="002916EB"/>
    <w:rsid w:val="00291735"/>
    <w:rsid w:val="00291C40"/>
    <w:rsid w:val="00294FDC"/>
    <w:rsid w:val="0029528B"/>
    <w:rsid w:val="00295480"/>
    <w:rsid w:val="00296B8C"/>
    <w:rsid w:val="00297EBE"/>
    <w:rsid w:val="002A0D34"/>
    <w:rsid w:val="002A61EC"/>
    <w:rsid w:val="002A6962"/>
    <w:rsid w:val="002A77AF"/>
    <w:rsid w:val="002B068E"/>
    <w:rsid w:val="002B0884"/>
    <w:rsid w:val="002B0986"/>
    <w:rsid w:val="002B26ED"/>
    <w:rsid w:val="002B2835"/>
    <w:rsid w:val="002B320C"/>
    <w:rsid w:val="002B3311"/>
    <w:rsid w:val="002B3DBC"/>
    <w:rsid w:val="002B40AB"/>
    <w:rsid w:val="002B578E"/>
    <w:rsid w:val="002B625D"/>
    <w:rsid w:val="002B6B12"/>
    <w:rsid w:val="002B78F3"/>
    <w:rsid w:val="002B7BE3"/>
    <w:rsid w:val="002C00D6"/>
    <w:rsid w:val="002C0210"/>
    <w:rsid w:val="002C1A48"/>
    <w:rsid w:val="002C1A6A"/>
    <w:rsid w:val="002C2028"/>
    <w:rsid w:val="002C2682"/>
    <w:rsid w:val="002C39F2"/>
    <w:rsid w:val="002C4149"/>
    <w:rsid w:val="002C4BCC"/>
    <w:rsid w:val="002C5D61"/>
    <w:rsid w:val="002C6C65"/>
    <w:rsid w:val="002C7763"/>
    <w:rsid w:val="002D07A5"/>
    <w:rsid w:val="002D0D2C"/>
    <w:rsid w:val="002D0EAF"/>
    <w:rsid w:val="002D10B3"/>
    <w:rsid w:val="002D231E"/>
    <w:rsid w:val="002D34B3"/>
    <w:rsid w:val="002D42F0"/>
    <w:rsid w:val="002D4D92"/>
    <w:rsid w:val="002D57C2"/>
    <w:rsid w:val="002D7065"/>
    <w:rsid w:val="002D769F"/>
    <w:rsid w:val="002D7C31"/>
    <w:rsid w:val="002D7F5A"/>
    <w:rsid w:val="002E05B1"/>
    <w:rsid w:val="002E0757"/>
    <w:rsid w:val="002E09DF"/>
    <w:rsid w:val="002E1A58"/>
    <w:rsid w:val="002E30AE"/>
    <w:rsid w:val="002E39C4"/>
    <w:rsid w:val="002E3A97"/>
    <w:rsid w:val="002E3DF6"/>
    <w:rsid w:val="002E4CE0"/>
    <w:rsid w:val="002E5009"/>
    <w:rsid w:val="002E5F2F"/>
    <w:rsid w:val="002E681D"/>
    <w:rsid w:val="002E722E"/>
    <w:rsid w:val="002E72AD"/>
    <w:rsid w:val="002E7353"/>
    <w:rsid w:val="002E7E9C"/>
    <w:rsid w:val="002F0C2B"/>
    <w:rsid w:val="002F0DD7"/>
    <w:rsid w:val="002F27EF"/>
    <w:rsid w:val="002F285F"/>
    <w:rsid w:val="002F28F7"/>
    <w:rsid w:val="002F2A20"/>
    <w:rsid w:val="002F350B"/>
    <w:rsid w:val="002F47DA"/>
    <w:rsid w:val="002F47EE"/>
    <w:rsid w:val="00302490"/>
    <w:rsid w:val="003028BC"/>
    <w:rsid w:val="003030F4"/>
    <w:rsid w:val="00304551"/>
    <w:rsid w:val="00305065"/>
    <w:rsid w:val="003056E1"/>
    <w:rsid w:val="003068FB"/>
    <w:rsid w:val="00306D22"/>
    <w:rsid w:val="00307494"/>
    <w:rsid w:val="0030766B"/>
    <w:rsid w:val="00310228"/>
    <w:rsid w:val="00310856"/>
    <w:rsid w:val="00310DD0"/>
    <w:rsid w:val="00313F28"/>
    <w:rsid w:val="003147A7"/>
    <w:rsid w:val="003154FD"/>
    <w:rsid w:val="00315528"/>
    <w:rsid w:val="00316B97"/>
    <w:rsid w:val="00317FE1"/>
    <w:rsid w:val="0032096A"/>
    <w:rsid w:val="00321080"/>
    <w:rsid w:val="00321CD4"/>
    <w:rsid w:val="0032263E"/>
    <w:rsid w:val="00322EE9"/>
    <w:rsid w:val="003245BC"/>
    <w:rsid w:val="00324DA9"/>
    <w:rsid w:val="00332C47"/>
    <w:rsid w:val="00333159"/>
    <w:rsid w:val="00333323"/>
    <w:rsid w:val="00334147"/>
    <w:rsid w:val="00334AFB"/>
    <w:rsid w:val="003352B8"/>
    <w:rsid w:val="00335937"/>
    <w:rsid w:val="0034038E"/>
    <w:rsid w:val="00341F39"/>
    <w:rsid w:val="003420C7"/>
    <w:rsid w:val="00344756"/>
    <w:rsid w:val="0034613D"/>
    <w:rsid w:val="00346544"/>
    <w:rsid w:val="00346D17"/>
    <w:rsid w:val="00347212"/>
    <w:rsid w:val="00347DEB"/>
    <w:rsid w:val="00350504"/>
    <w:rsid w:val="0035222B"/>
    <w:rsid w:val="003522F3"/>
    <w:rsid w:val="00352C54"/>
    <w:rsid w:val="003531C1"/>
    <w:rsid w:val="00355AD5"/>
    <w:rsid w:val="00355BC8"/>
    <w:rsid w:val="0036058F"/>
    <w:rsid w:val="003608AF"/>
    <w:rsid w:val="00360BF1"/>
    <w:rsid w:val="00362175"/>
    <w:rsid w:val="00362301"/>
    <w:rsid w:val="003627EF"/>
    <w:rsid w:val="003632C3"/>
    <w:rsid w:val="00364138"/>
    <w:rsid w:val="003655B5"/>
    <w:rsid w:val="003660AF"/>
    <w:rsid w:val="003669DC"/>
    <w:rsid w:val="00366F90"/>
    <w:rsid w:val="0036779C"/>
    <w:rsid w:val="00367A25"/>
    <w:rsid w:val="00370C12"/>
    <w:rsid w:val="00370C9B"/>
    <w:rsid w:val="003712FC"/>
    <w:rsid w:val="003715CC"/>
    <w:rsid w:val="00371F27"/>
    <w:rsid w:val="0037213C"/>
    <w:rsid w:val="00372A64"/>
    <w:rsid w:val="00372A9D"/>
    <w:rsid w:val="00374246"/>
    <w:rsid w:val="00374C74"/>
    <w:rsid w:val="00375079"/>
    <w:rsid w:val="003758CD"/>
    <w:rsid w:val="0037788F"/>
    <w:rsid w:val="003779C7"/>
    <w:rsid w:val="0038075C"/>
    <w:rsid w:val="00381B3E"/>
    <w:rsid w:val="00381EF1"/>
    <w:rsid w:val="003823CF"/>
    <w:rsid w:val="0038271C"/>
    <w:rsid w:val="00382C75"/>
    <w:rsid w:val="00382EA7"/>
    <w:rsid w:val="00382F57"/>
    <w:rsid w:val="003832BC"/>
    <w:rsid w:val="003835BC"/>
    <w:rsid w:val="00384611"/>
    <w:rsid w:val="00384FC6"/>
    <w:rsid w:val="00385CB8"/>
    <w:rsid w:val="00385EE7"/>
    <w:rsid w:val="0038634C"/>
    <w:rsid w:val="00391786"/>
    <w:rsid w:val="00391C01"/>
    <w:rsid w:val="00391E51"/>
    <w:rsid w:val="003944F7"/>
    <w:rsid w:val="00394FE5"/>
    <w:rsid w:val="00395A42"/>
    <w:rsid w:val="003964EF"/>
    <w:rsid w:val="00396A90"/>
    <w:rsid w:val="00396F6D"/>
    <w:rsid w:val="003978B9"/>
    <w:rsid w:val="003A02F3"/>
    <w:rsid w:val="003A03C6"/>
    <w:rsid w:val="003A0439"/>
    <w:rsid w:val="003A1B35"/>
    <w:rsid w:val="003A636E"/>
    <w:rsid w:val="003A640B"/>
    <w:rsid w:val="003A6C41"/>
    <w:rsid w:val="003A7481"/>
    <w:rsid w:val="003A7F8E"/>
    <w:rsid w:val="003A7FB3"/>
    <w:rsid w:val="003A7FDA"/>
    <w:rsid w:val="003B10AC"/>
    <w:rsid w:val="003B18DE"/>
    <w:rsid w:val="003B1CE6"/>
    <w:rsid w:val="003B1F99"/>
    <w:rsid w:val="003B4452"/>
    <w:rsid w:val="003B4BFF"/>
    <w:rsid w:val="003B6849"/>
    <w:rsid w:val="003B6CB5"/>
    <w:rsid w:val="003B7239"/>
    <w:rsid w:val="003B7E56"/>
    <w:rsid w:val="003C0FAB"/>
    <w:rsid w:val="003C20DE"/>
    <w:rsid w:val="003C20F2"/>
    <w:rsid w:val="003C4014"/>
    <w:rsid w:val="003C4D9A"/>
    <w:rsid w:val="003C4F4C"/>
    <w:rsid w:val="003C5555"/>
    <w:rsid w:val="003C58F9"/>
    <w:rsid w:val="003C5B9F"/>
    <w:rsid w:val="003C7DEF"/>
    <w:rsid w:val="003D0210"/>
    <w:rsid w:val="003D08F3"/>
    <w:rsid w:val="003D0F99"/>
    <w:rsid w:val="003D1274"/>
    <w:rsid w:val="003D1356"/>
    <w:rsid w:val="003D4769"/>
    <w:rsid w:val="003D4922"/>
    <w:rsid w:val="003D5647"/>
    <w:rsid w:val="003D67A5"/>
    <w:rsid w:val="003D771B"/>
    <w:rsid w:val="003E0C3C"/>
    <w:rsid w:val="003E0DEF"/>
    <w:rsid w:val="003E439E"/>
    <w:rsid w:val="003E560E"/>
    <w:rsid w:val="003E6D4E"/>
    <w:rsid w:val="003F0AEB"/>
    <w:rsid w:val="003F292F"/>
    <w:rsid w:val="003F2EC6"/>
    <w:rsid w:val="003F3B00"/>
    <w:rsid w:val="003F5791"/>
    <w:rsid w:val="003F5B55"/>
    <w:rsid w:val="003F5E64"/>
    <w:rsid w:val="003F6060"/>
    <w:rsid w:val="003F6D40"/>
    <w:rsid w:val="003F7F66"/>
    <w:rsid w:val="003F7F9D"/>
    <w:rsid w:val="0040012B"/>
    <w:rsid w:val="00400AAB"/>
    <w:rsid w:val="00400F68"/>
    <w:rsid w:val="0040128A"/>
    <w:rsid w:val="004014C1"/>
    <w:rsid w:val="00401A04"/>
    <w:rsid w:val="00403B44"/>
    <w:rsid w:val="004040E8"/>
    <w:rsid w:val="004042B4"/>
    <w:rsid w:val="00404525"/>
    <w:rsid w:val="00404E00"/>
    <w:rsid w:val="00404E48"/>
    <w:rsid w:val="00411037"/>
    <w:rsid w:val="0041114A"/>
    <w:rsid w:val="004116C4"/>
    <w:rsid w:val="004119FC"/>
    <w:rsid w:val="00412702"/>
    <w:rsid w:val="00412B33"/>
    <w:rsid w:val="004136C2"/>
    <w:rsid w:val="00414008"/>
    <w:rsid w:val="00415EE1"/>
    <w:rsid w:val="00417C1C"/>
    <w:rsid w:val="00420553"/>
    <w:rsid w:val="004207BA"/>
    <w:rsid w:val="00423BD8"/>
    <w:rsid w:val="004243E7"/>
    <w:rsid w:val="00424B5F"/>
    <w:rsid w:val="00425260"/>
    <w:rsid w:val="004254E5"/>
    <w:rsid w:val="004268AD"/>
    <w:rsid w:val="0042779B"/>
    <w:rsid w:val="00427C3F"/>
    <w:rsid w:val="00427D10"/>
    <w:rsid w:val="00431298"/>
    <w:rsid w:val="004334EA"/>
    <w:rsid w:val="00433736"/>
    <w:rsid w:val="004339F4"/>
    <w:rsid w:val="0043409A"/>
    <w:rsid w:val="00434BDC"/>
    <w:rsid w:val="00434C67"/>
    <w:rsid w:val="00434FA3"/>
    <w:rsid w:val="004351A0"/>
    <w:rsid w:val="00437296"/>
    <w:rsid w:val="00442790"/>
    <w:rsid w:val="0044288A"/>
    <w:rsid w:val="00442CAA"/>
    <w:rsid w:val="00443D3B"/>
    <w:rsid w:val="00443F6E"/>
    <w:rsid w:val="00447E20"/>
    <w:rsid w:val="00450257"/>
    <w:rsid w:val="00450ABF"/>
    <w:rsid w:val="00450BE7"/>
    <w:rsid w:val="00452F66"/>
    <w:rsid w:val="0045322B"/>
    <w:rsid w:val="00453405"/>
    <w:rsid w:val="00453929"/>
    <w:rsid w:val="00454404"/>
    <w:rsid w:val="00455741"/>
    <w:rsid w:val="00456026"/>
    <w:rsid w:val="00456223"/>
    <w:rsid w:val="00457368"/>
    <w:rsid w:val="00460761"/>
    <w:rsid w:val="00462521"/>
    <w:rsid w:val="00462657"/>
    <w:rsid w:val="00462ACD"/>
    <w:rsid w:val="00464572"/>
    <w:rsid w:val="004646B8"/>
    <w:rsid w:val="004657F4"/>
    <w:rsid w:val="00465D7B"/>
    <w:rsid w:val="00465F9C"/>
    <w:rsid w:val="00466191"/>
    <w:rsid w:val="00466A1D"/>
    <w:rsid w:val="00466DB2"/>
    <w:rsid w:val="004670DD"/>
    <w:rsid w:val="00467588"/>
    <w:rsid w:val="004675E2"/>
    <w:rsid w:val="00467D18"/>
    <w:rsid w:val="0047234A"/>
    <w:rsid w:val="00472D4D"/>
    <w:rsid w:val="00476F16"/>
    <w:rsid w:val="00477565"/>
    <w:rsid w:val="00477B00"/>
    <w:rsid w:val="0048051E"/>
    <w:rsid w:val="004817EB"/>
    <w:rsid w:val="00481851"/>
    <w:rsid w:val="004819FD"/>
    <w:rsid w:val="00481DE2"/>
    <w:rsid w:val="00483E93"/>
    <w:rsid w:val="00484609"/>
    <w:rsid w:val="00484BB0"/>
    <w:rsid w:val="00484DB6"/>
    <w:rsid w:val="00486718"/>
    <w:rsid w:val="004867A0"/>
    <w:rsid w:val="00487087"/>
    <w:rsid w:val="0048788D"/>
    <w:rsid w:val="00491B60"/>
    <w:rsid w:val="00492A79"/>
    <w:rsid w:val="00492DCA"/>
    <w:rsid w:val="00493097"/>
    <w:rsid w:val="00493FA0"/>
    <w:rsid w:val="00494242"/>
    <w:rsid w:val="00494705"/>
    <w:rsid w:val="00495889"/>
    <w:rsid w:val="00496A04"/>
    <w:rsid w:val="00497B71"/>
    <w:rsid w:val="004A01C4"/>
    <w:rsid w:val="004A04E5"/>
    <w:rsid w:val="004A0F77"/>
    <w:rsid w:val="004A1BAB"/>
    <w:rsid w:val="004A201B"/>
    <w:rsid w:val="004A21B7"/>
    <w:rsid w:val="004A2F89"/>
    <w:rsid w:val="004A3F86"/>
    <w:rsid w:val="004A4AA7"/>
    <w:rsid w:val="004A4C79"/>
    <w:rsid w:val="004A5449"/>
    <w:rsid w:val="004A5EBA"/>
    <w:rsid w:val="004A7110"/>
    <w:rsid w:val="004A7AF8"/>
    <w:rsid w:val="004A7F33"/>
    <w:rsid w:val="004B047D"/>
    <w:rsid w:val="004B0EBD"/>
    <w:rsid w:val="004B0F4E"/>
    <w:rsid w:val="004B1633"/>
    <w:rsid w:val="004B20B1"/>
    <w:rsid w:val="004B5483"/>
    <w:rsid w:val="004B7D0A"/>
    <w:rsid w:val="004C072A"/>
    <w:rsid w:val="004C161F"/>
    <w:rsid w:val="004C162B"/>
    <w:rsid w:val="004C21F9"/>
    <w:rsid w:val="004C3BDF"/>
    <w:rsid w:val="004C43A9"/>
    <w:rsid w:val="004C4920"/>
    <w:rsid w:val="004C4BA8"/>
    <w:rsid w:val="004C4D0C"/>
    <w:rsid w:val="004C501E"/>
    <w:rsid w:val="004C5BE7"/>
    <w:rsid w:val="004C63EE"/>
    <w:rsid w:val="004D1935"/>
    <w:rsid w:val="004D2015"/>
    <w:rsid w:val="004D283E"/>
    <w:rsid w:val="004D4487"/>
    <w:rsid w:val="004D4949"/>
    <w:rsid w:val="004D4C9E"/>
    <w:rsid w:val="004D506C"/>
    <w:rsid w:val="004D5445"/>
    <w:rsid w:val="004D7465"/>
    <w:rsid w:val="004D75C4"/>
    <w:rsid w:val="004E0063"/>
    <w:rsid w:val="004E0407"/>
    <w:rsid w:val="004E23DB"/>
    <w:rsid w:val="004E308E"/>
    <w:rsid w:val="004E49E4"/>
    <w:rsid w:val="004E4F78"/>
    <w:rsid w:val="004E520D"/>
    <w:rsid w:val="004E5AD1"/>
    <w:rsid w:val="004E6FAE"/>
    <w:rsid w:val="004E7760"/>
    <w:rsid w:val="004E7D7F"/>
    <w:rsid w:val="004F0658"/>
    <w:rsid w:val="004F0FDE"/>
    <w:rsid w:val="004F11AD"/>
    <w:rsid w:val="004F1581"/>
    <w:rsid w:val="004F3138"/>
    <w:rsid w:val="004F4040"/>
    <w:rsid w:val="004F4B40"/>
    <w:rsid w:val="004F518C"/>
    <w:rsid w:val="004F59E4"/>
    <w:rsid w:val="004F622A"/>
    <w:rsid w:val="004F727F"/>
    <w:rsid w:val="004F7346"/>
    <w:rsid w:val="004F7388"/>
    <w:rsid w:val="00500604"/>
    <w:rsid w:val="005015C4"/>
    <w:rsid w:val="005017D6"/>
    <w:rsid w:val="00501B17"/>
    <w:rsid w:val="00502183"/>
    <w:rsid w:val="0050223B"/>
    <w:rsid w:val="00502476"/>
    <w:rsid w:val="00503A52"/>
    <w:rsid w:val="00503CAD"/>
    <w:rsid w:val="00503E52"/>
    <w:rsid w:val="00504E94"/>
    <w:rsid w:val="005060D9"/>
    <w:rsid w:val="005061F2"/>
    <w:rsid w:val="005063C2"/>
    <w:rsid w:val="0050676A"/>
    <w:rsid w:val="00510301"/>
    <w:rsid w:val="00511934"/>
    <w:rsid w:val="00512993"/>
    <w:rsid w:val="005132D2"/>
    <w:rsid w:val="005132F0"/>
    <w:rsid w:val="00513F17"/>
    <w:rsid w:val="00513F76"/>
    <w:rsid w:val="00515880"/>
    <w:rsid w:val="0051635E"/>
    <w:rsid w:val="005175F1"/>
    <w:rsid w:val="00520631"/>
    <w:rsid w:val="005206B5"/>
    <w:rsid w:val="00521744"/>
    <w:rsid w:val="00522233"/>
    <w:rsid w:val="00522D93"/>
    <w:rsid w:val="005238FC"/>
    <w:rsid w:val="00524A61"/>
    <w:rsid w:val="005258A0"/>
    <w:rsid w:val="00525DAA"/>
    <w:rsid w:val="00526507"/>
    <w:rsid w:val="005277FE"/>
    <w:rsid w:val="00527CD4"/>
    <w:rsid w:val="0053114C"/>
    <w:rsid w:val="005316A5"/>
    <w:rsid w:val="00531FE2"/>
    <w:rsid w:val="00532852"/>
    <w:rsid w:val="005329EB"/>
    <w:rsid w:val="00532A46"/>
    <w:rsid w:val="00533EFC"/>
    <w:rsid w:val="005346D3"/>
    <w:rsid w:val="00534FC8"/>
    <w:rsid w:val="005368CB"/>
    <w:rsid w:val="005406AF"/>
    <w:rsid w:val="005414B3"/>
    <w:rsid w:val="00542154"/>
    <w:rsid w:val="00542D44"/>
    <w:rsid w:val="00543195"/>
    <w:rsid w:val="00543550"/>
    <w:rsid w:val="005438FA"/>
    <w:rsid w:val="00543B8A"/>
    <w:rsid w:val="00546C08"/>
    <w:rsid w:val="00547169"/>
    <w:rsid w:val="0054796C"/>
    <w:rsid w:val="00552A17"/>
    <w:rsid w:val="00553945"/>
    <w:rsid w:val="00554AC6"/>
    <w:rsid w:val="005555B2"/>
    <w:rsid w:val="00555978"/>
    <w:rsid w:val="00555D84"/>
    <w:rsid w:val="005565D7"/>
    <w:rsid w:val="0055690B"/>
    <w:rsid w:val="0055711D"/>
    <w:rsid w:val="005601A8"/>
    <w:rsid w:val="00563328"/>
    <w:rsid w:val="00563D35"/>
    <w:rsid w:val="00565B94"/>
    <w:rsid w:val="00565C50"/>
    <w:rsid w:val="00566615"/>
    <w:rsid w:val="00566F12"/>
    <w:rsid w:val="00567809"/>
    <w:rsid w:val="00571170"/>
    <w:rsid w:val="00571D64"/>
    <w:rsid w:val="00572254"/>
    <w:rsid w:val="0057346C"/>
    <w:rsid w:val="0057472E"/>
    <w:rsid w:val="00574CDA"/>
    <w:rsid w:val="00575A5C"/>
    <w:rsid w:val="00577564"/>
    <w:rsid w:val="00577DA9"/>
    <w:rsid w:val="005800CE"/>
    <w:rsid w:val="00580B95"/>
    <w:rsid w:val="0058110F"/>
    <w:rsid w:val="005816D3"/>
    <w:rsid w:val="00581AFD"/>
    <w:rsid w:val="00581F83"/>
    <w:rsid w:val="0058522D"/>
    <w:rsid w:val="00585F8F"/>
    <w:rsid w:val="005864C1"/>
    <w:rsid w:val="00586595"/>
    <w:rsid w:val="005868FF"/>
    <w:rsid w:val="00587FEA"/>
    <w:rsid w:val="00591666"/>
    <w:rsid w:val="00591CBC"/>
    <w:rsid w:val="00592CC8"/>
    <w:rsid w:val="005936F5"/>
    <w:rsid w:val="00593BE8"/>
    <w:rsid w:val="00594D7E"/>
    <w:rsid w:val="00595348"/>
    <w:rsid w:val="00595A28"/>
    <w:rsid w:val="00595B0B"/>
    <w:rsid w:val="00595EF2"/>
    <w:rsid w:val="00596193"/>
    <w:rsid w:val="005A0446"/>
    <w:rsid w:val="005A0604"/>
    <w:rsid w:val="005A0EEC"/>
    <w:rsid w:val="005A1AF5"/>
    <w:rsid w:val="005A1FEE"/>
    <w:rsid w:val="005A2F3D"/>
    <w:rsid w:val="005A3939"/>
    <w:rsid w:val="005A42DB"/>
    <w:rsid w:val="005A477E"/>
    <w:rsid w:val="005A5122"/>
    <w:rsid w:val="005A6350"/>
    <w:rsid w:val="005A6875"/>
    <w:rsid w:val="005A6FC3"/>
    <w:rsid w:val="005A796D"/>
    <w:rsid w:val="005B169A"/>
    <w:rsid w:val="005B262E"/>
    <w:rsid w:val="005B493B"/>
    <w:rsid w:val="005B595A"/>
    <w:rsid w:val="005B61CF"/>
    <w:rsid w:val="005B6D27"/>
    <w:rsid w:val="005B7C1E"/>
    <w:rsid w:val="005C0B35"/>
    <w:rsid w:val="005C1815"/>
    <w:rsid w:val="005C240F"/>
    <w:rsid w:val="005C3533"/>
    <w:rsid w:val="005C3DD9"/>
    <w:rsid w:val="005C569D"/>
    <w:rsid w:val="005C623F"/>
    <w:rsid w:val="005C693E"/>
    <w:rsid w:val="005C69BB"/>
    <w:rsid w:val="005C69C5"/>
    <w:rsid w:val="005C7006"/>
    <w:rsid w:val="005C7999"/>
    <w:rsid w:val="005D004A"/>
    <w:rsid w:val="005D1D5F"/>
    <w:rsid w:val="005D218F"/>
    <w:rsid w:val="005D2643"/>
    <w:rsid w:val="005D2FFB"/>
    <w:rsid w:val="005D3067"/>
    <w:rsid w:val="005D4398"/>
    <w:rsid w:val="005D48CF"/>
    <w:rsid w:val="005D4E98"/>
    <w:rsid w:val="005D588B"/>
    <w:rsid w:val="005D63BE"/>
    <w:rsid w:val="005D6C17"/>
    <w:rsid w:val="005D6FA5"/>
    <w:rsid w:val="005E0563"/>
    <w:rsid w:val="005E0880"/>
    <w:rsid w:val="005E0927"/>
    <w:rsid w:val="005E12ED"/>
    <w:rsid w:val="005E1827"/>
    <w:rsid w:val="005E1CB3"/>
    <w:rsid w:val="005E1FDD"/>
    <w:rsid w:val="005E22EA"/>
    <w:rsid w:val="005E2D7B"/>
    <w:rsid w:val="005E3355"/>
    <w:rsid w:val="005E3BE4"/>
    <w:rsid w:val="005E3E8D"/>
    <w:rsid w:val="005E7435"/>
    <w:rsid w:val="005F06B3"/>
    <w:rsid w:val="005F0E08"/>
    <w:rsid w:val="005F2757"/>
    <w:rsid w:val="005F2E05"/>
    <w:rsid w:val="005F33DF"/>
    <w:rsid w:val="005F393F"/>
    <w:rsid w:val="005F3A6C"/>
    <w:rsid w:val="005F4836"/>
    <w:rsid w:val="005F4BE8"/>
    <w:rsid w:val="005F50B1"/>
    <w:rsid w:val="005F5BD6"/>
    <w:rsid w:val="005F6BE2"/>
    <w:rsid w:val="005F7114"/>
    <w:rsid w:val="005F76EC"/>
    <w:rsid w:val="005F7A4F"/>
    <w:rsid w:val="00602783"/>
    <w:rsid w:val="00604A26"/>
    <w:rsid w:val="00604F1A"/>
    <w:rsid w:val="00605014"/>
    <w:rsid w:val="006065E0"/>
    <w:rsid w:val="00606641"/>
    <w:rsid w:val="00606D37"/>
    <w:rsid w:val="00612CC9"/>
    <w:rsid w:val="00612EEA"/>
    <w:rsid w:val="00613101"/>
    <w:rsid w:val="006149E3"/>
    <w:rsid w:val="00614D8C"/>
    <w:rsid w:val="006155E3"/>
    <w:rsid w:val="006164A1"/>
    <w:rsid w:val="006173BD"/>
    <w:rsid w:val="006174F8"/>
    <w:rsid w:val="00621711"/>
    <w:rsid w:val="00621BEE"/>
    <w:rsid w:val="00622018"/>
    <w:rsid w:val="00622C9E"/>
    <w:rsid w:val="006232C9"/>
    <w:rsid w:val="00623CF6"/>
    <w:rsid w:val="00624F51"/>
    <w:rsid w:val="00625D3D"/>
    <w:rsid w:val="006278B7"/>
    <w:rsid w:val="006303AC"/>
    <w:rsid w:val="00630733"/>
    <w:rsid w:val="00630A9A"/>
    <w:rsid w:val="00632D21"/>
    <w:rsid w:val="006369E5"/>
    <w:rsid w:val="006375A0"/>
    <w:rsid w:val="00637BC6"/>
    <w:rsid w:val="0064097F"/>
    <w:rsid w:val="00640AEE"/>
    <w:rsid w:val="00640F08"/>
    <w:rsid w:val="00643AF4"/>
    <w:rsid w:val="00644189"/>
    <w:rsid w:val="006442F5"/>
    <w:rsid w:val="006454CF"/>
    <w:rsid w:val="006456EA"/>
    <w:rsid w:val="00645B9A"/>
    <w:rsid w:val="0064632E"/>
    <w:rsid w:val="0064636C"/>
    <w:rsid w:val="0064664B"/>
    <w:rsid w:val="00646D22"/>
    <w:rsid w:val="00646DD5"/>
    <w:rsid w:val="0064764A"/>
    <w:rsid w:val="00647A1E"/>
    <w:rsid w:val="00650BDC"/>
    <w:rsid w:val="00651348"/>
    <w:rsid w:val="0065301C"/>
    <w:rsid w:val="0065302E"/>
    <w:rsid w:val="0065378F"/>
    <w:rsid w:val="006549D9"/>
    <w:rsid w:val="00655785"/>
    <w:rsid w:val="006563C3"/>
    <w:rsid w:val="00656487"/>
    <w:rsid w:val="006578B8"/>
    <w:rsid w:val="00660047"/>
    <w:rsid w:val="00660113"/>
    <w:rsid w:val="00662006"/>
    <w:rsid w:val="00662AE9"/>
    <w:rsid w:val="00662F16"/>
    <w:rsid w:val="006635C1"/>
    <w:rsid w:val="006636F3"/>
    <w:rsid w:val="00663C85"/>
    <w:rsid w:val="006640D7"/>
    <w:rsid w:val="006641D6"/>
    <w:rsid w:val="00664700"/>
    <w:rsid w:val="00665D2B"/>
    <w:rsid w:val="00666A1E"/>
    <w:rsid w:val="006670B8"/>
    <w:rsid w:val="00667177"/>
    <w:rsid w:val="00667409"/>
    <w:rsid w:val="006678A6"/>
    <w:rsid w:val="00670106"/>
    <w:rsid w:val="006707A4"/>
    <w:rsid w:val="00671622"/>
    <w:rsid w:val="00671E0B"/>
    <w:rsid w:val="006728E4"/>
    <w:rsid w:val="006728FD"/>
    <w:rsid w:val="00674E06"/>
    <w:rsid w:val="00675248"/>
    <w:rsid w:val="0067740A"/>
    <w:rsid w:val="006801D4"/>
    <w:rsid w:val="0068046E"/>
    <w:rsid w:val="00680645"/>
    <w:rsid w:val="006808DB"/>
    <w:rsid w:val="00680B7A"/>
    <w:rsid w:val="00683BB5"/>
    <w:rsid w:val="006859F8"/>
    <w:rsid w:val="00685C07"/>
    <w:rsid w:val="00685CA9"/>
    <w:rsid w:val="00686244"/>
    <w:rsid w:val="006862B8"/>
    <w:rsid w:val="006866A8"/>
    <w:rsid w:val="00690BA0"/>
    <w:rsid w:val="00693270"/>
    <w:rsid w:val="006936C7"/>
    <w:rsid w:val="006965D5"/>
    <w:rsid w:val="0069697F"/>
    <w:rsid w:val="0069773D"/>
    <w:rsid w:val="006A0250"/>
    <w:rsid w:val="006A0EC6"/>
    <w:rsid w:val="006A3756"/>
    <w:rsid w:val="006A4717"/>
    <w:rsid w:val="006A5482"/>
    <w:rsid w:val="006A567A"/>
    <w:rsid w:val="006A592E"/>
    <w:rsid w:val="006A5C7F"/>
    <w:rsid w:val="006A64F3"/>
    <w:rsid w:val="006A6CFD"/>
    <w:rsid w:val="006A6FF9"/>
    <w:rsid w:val="006A7321"/>
    <w:rsid w:val="006A7E94"/>
    <w:rsid w:val="006B07D1"/>
    <w:rsid w:val="006B1A62"/>
    <w:rsid w:val="006B1AFF"/>
    <w:rsid w:val="006B1C12"/>
    <w:rsid w:val="006B2958"/>
    <w:rsid w:val="006B3435"/>
    <w:rsid w:val="006B3DF1"/>
    <w:rsid w:val="006B3E4B"/>
    <w:rsid w:val="006B4002"/>
    <w:rsid w:val="006B4484"/>
    <w:rsid w:val="006B470D"/>
    <w:rsid w:val="006C11AB"/>
    <w:rsid w:val="006C149F"/>
    <w:rsid w:val="006C1AE9"/>
    <w:rsid w:val="006C1F0A"/>
    <w:rsid w:val="006C365E"/>
    <w:rsid w:val="006C39A2"/>
    <w:rsid w:val="006C3EAC"/>
    <w:rsid w:val="006C5430"/>
    <w:rsid w:val="006C5508"/>
    <w:rsid w:val="006C5817"/>
    <w:rsid w:val="006D1B65"/>
    <w:rsid w:val="006D1E19"/>
    <w:rsid w:val="006D24EA"/>
    <w:rsid w:val="006D3475"/>
    <w:rsid w:val="006D392E"/>
    <w:rsid w:val="006D45E6"/>
    <w:rsid w:val="006D5783"/>
    <w:rsid w:val="006D5891"/>
    <w:rsid w:val="006D58CE"/>
    <w:rsid w:val="006D59FD"/>
    <w:rsid w:val="006D6411"/>
    <w:rsid w:val="006D72B2"/>
    <w:rsid w:val="006D7483"/>
    <w:rsid w:val="006E2BE2"/>
    <w:rsid w:val="006E5DC1"/>
    <w:rsid w:val="006E5DFE"/>
    <w:rsid w:val="006E6AC8"/>
    <w:rsid w:val="006F0813"/>
    <w:rsid w:val="006F1B22"/>
    <w:rsid w:val="006F1CFD"/>
    <w:rsid w:val="006F277F"/>
    <w:rsid w:val="006F3403"/>
    <w:rsid w:val="006F349D"/>
    <w:rsid w:val="006F3D9F"/>
    <w:rsid w:val="006F5708"/>
    <w:rsid w:val="006F5C08"/>
    <w:rsid w:val="006F6B12"/>
    <w:rsid w:val="006F6BC4"/>
    <w:rsid w:val="006F7E12"/>
    <w:rsid w:val="00701A6D"/>
    <w:rsid w:val="00701D20"/>
    <w:rsid w:val="00701EA9"/>
    <w:rsid w:val="00702F31"/>
    <w:rsid w:val="007032D8"/>
    <w:rsid w:val="007035FA"/>
    <w:rsid w:val="007036ED"/>
    <w:rsid w:val="00703C96"/>
    <w:rsid w:val="007047DA"/>
    <w:rsid w:val="00704DB1"/>
    <w:rsid w:val="00704F0D"/>
    <w:rsid w:val="0070612A"/>
    <w:rsid w:val="00706BF0"/>
    <w:rsid w:val="00707126"/>
    <w:rsid w:val="00707FE7"/>
    <w:rsid w:val="00710170"/>
    <w:rsid w:val="007106BF"/>
    <w:rsid w:val="00710E3D"/>
    <w:rsid w:val="0071156C"/>
    <w:rsid w:val="00712BA8"/>
    <w:rsid w:val="007130A0"/>
    <w:rsid w:val="00713177"/>
    <w:rsid w:val="00713205"/>
    <w:rsid w:val="00713440"/>
    <w:rsid w:val="00714B8B"/>
    <w:rsid w:val="00714BD0"/>
    <w:rsid w:val="00715267"/>
    <w:rsid w:val="007154F3"/>
    <w:rsid w:val="00715AF6"/>
    <w:rsid w:val="00715DFF"/>
    <w:rsid w:val="00716859"/>
    <w:rsid w:val="00720EAD"/>
    <w:rsid w:val="00721112"/>
    <w:rsid w:val="00721FD2"/>
    <w:rsid w:val="00723FCF"/>
    <w:rsid w:val="007251BC"/>
    <w:rsid w:val="007265F9"/>
    <w:rsid w:val="00726EC8"/>
    <w:rsid w:val="00726F29"/>
    <w:rsid w:val="00727660"/>
    <w:rsid w:val="00727D8B"/>
    <w:rsid w:val="00730726"/>
    <w:rsid w:val="00730C68"/>
    <w:rsid w:val="00733314"/>
    <w:rsid w:val="00734347"/>
    <w:rsid w:val="00735188"/>
    <w:rsid w:val="00735F79"/>
    <w:rsid w:val="00736C96"/>
    <w:rsid w:val="00737B4B"/>
    <w:rsid w:val="00740148"/>
    <w:rsid w:val="0074096B"/>
    <w:rsid w:val="0074109D"/>
    <w:rsid w:val="00741293"/>
    <w:rsid w:val="007413C0"/>
    <w:rsid w:val="007415E7"/>
    <w:rsid w:val="0074187C"/>
    <w:rsid w:val="0074189B"/>
    <w:rsid w:val="00742298"/>
    <w:rsid w:val="00742669"/>
    <w:rsid w:val="007427C9"/>
    <w:rsid w:val="00742CAF"/>
    <w:rsid w:val="007449D3"/>
    <w:rsid w:val="00744B8C"/>
    <w:rsid w:val="00746190"/>
    <w:rsid w:val="007465BF"/>
    <w:rsid w:val="0074679F"/>
    <w:rsid w:val="007471B6"/>
    <w:rsid w:val="007472C3"/>
    <w:rsid w:val="00751BB5"/>
    <w:rsid w:val="00752B09"/>
    <w:rsid w:val="00752F4F"/>
    <w:rsid w:val="0075355B"/>
    <w:rsid w:val="00755724"/>
    <w:rsid w:val="00755DBB"/>
    <w:rsid w:val="00755EE0"/>
    <w:rsid w:val="00756494"/>
    <w:rsid w:val="0075691F"/>
    <w:rsid w:val="00756E80"/>
    <w:rsid w:val="00760A40"/>
    <w:rsid w:val="00761296"/>
    <w:rsid w:val="0076228F"/>
    <w:rsid w:val="00762B8F"/>
    <w:rsid w:val="00763ACA"/>
    <w:rsid w:val="00767804"/>
    <w:rsid w:val="007709A5"/>
    <w:rsid w:val="00771796"/>
    <w:rsid w:val="007729C1"/>
    <w:rsid w:val="00773C62"/>
    <w:rsid w:val="0077505F"/>
    <w:rsid w:val="0077546E"/>
    <w:rsid w:val="0077556B"/>
    <w:rsid w:val="00775C6D"/>
    <w:rsid w:val="007762CF"/>
    <w:rsid w:val="00776B51"/>
    <w:rsid w:val="0077724B"/>
    <w:rsid w:val="00777D89"/>
    <w:rsid w:val="00777ECD"/>
    <w:rsid w:val="00780499"/>
    <w:rsid w:val="00781345"/>
    <w:rsid w:val="007816B5"/>
    <w:rsid w:val="00781A43"/>
    <w:rsid w:val="007827A6"/>
    <w:rsid w:val="0078284C"/>
    <w:rsid w:val="007838D7"/>
    <w:rsid w:val="00783EA1"/>
    <w:rsid w:val="00784B14"/>
    <w:rsid w:val="00785475"/>
    <w:rsid w:val="00785A1C"/>
    <w:rsid w:val="00786017"/>
    <w:rsid w:val="00786B4A"/>
    <w:rsid w:val="00786CC8"/>
    <w:rsid w:val="00792AC5"/>
    <w:rsid w:val="00793C6D"/>
    <w:rsid w:val="00795BA0"/>
    <w:rsid w:val="007961BE"/>
    <w:rsid w:val="007969D7"/>
    <w:rsid w:val="00796E14"/>
    <w:rsid w:val="007979D4"/>
    <w:rsid w:val="00797B67"/>
    <w:rsid w:val="007A00CA"/>
    <w:rsid w:val="007A33B7"/>
    <w:rsid w:val="007A4CDA"/>
    <w:rsid w:val="007A5B0C"/>
    <w:rsid w:val="007A5E6A"/>
    <w:rsid w:val="007A643B"/>
    <w:rsid w:val="007A69B3"/>
    <w:rsid w:val="007A6A54"/>
    <w:rsid w:val="007A6CAD"/>
    <w:rsid w:val="007B0EB6"/>
    <w:rsid w:val="007B1371"/>
    <w:rsid w:val="007B15A3"/>
    <w:rsid w:val="007B47C8"/>
    <w:rsid w:val="007B7E76"/>
    <w:rsid w:val="007C0AA8"/>
    <w:rsid w:val="007C1341"/>
    <w:rsid w:val="007C13CF"/>
    <w:rsid w:val="007C1D82"/>
    <w:rsid w:val="007C2782"/>
    <w:rsid w:val="007C39BC"/>
    <w:rsid w:val="007C3CA1"/>
    <w:rsid w:val="007C3CCD"/>
    <w:rsid w:val="007C40C8"/>
    <w:rsid w:val="007C455D"/>
    <w:rsid w:val="007C58DC"/>
    <w:rsid w:val="007C6884"/>
    <w:rsid w:val="007C693A"/>
    <w:rsid w:val="007C6B94"/>
    <w:rsid w:val="007C6EF3"/>
    <w:rsid w:val="007C7A91"/>
    <w:rsid w:val="007C7FBD"/>
    <w:rsid w:val="007D00B4"/>
    <w:rsid w:val="007D0985"/>
    <w:rsid w:val="007D0B33"/>
    <w:rsid w:val="007D0CD3"/>
    <w:rsid w:val="007D222F"/>
    <w:rsid w:val="007D2998"/>
    <w:rsid w:val="007D3113"/>
    <w:rsid w:val="007D3B29"/>
    <w:rsid w:val="007D43A0"/>
    <w:rsid w:val="007D4732"/>
    <w:rsid w:val="007D553B"/>
    <w:rsid w:val="007D5961"/>
    <w:rsid w:val="007D5D01"/>
    <w:rsid w:val="007D6A34"/>
    <w:rsid w:val="007D715E"/>
    <w:rsid w:val="007D7238"/>
    <w:rsid w:val="007D7EC1"/>
    <w:rsid w:val="007E113A"/>
    <w:rsid w:val="007E22AF"/>
    <w:rsid w:val="007E28E7"/>
    <w:rsid w:val="007E2EF2"/>
    <w:rsid w:val="007E4159"/>
    <w:rsid w:val="007E4375"/>
    <w:rsid w:val="007E5402"/>
    <w:rsid w:val="007E618E"/>
    <w:rsid w:val="007E6DE2"/>
    <w:rsid w:val="007F0D1E"/>
    <w:rsid w:val="007F1091"/>
    <w:rsid w:val="007F2176"/>
    <w:rsid w:val="007F25E3"/>
    <w:rsid w:val="007F2F16"/>
    <w:rsid w:val="007F3423"/>
    <w:rsid w:val="007F3660"/>
    <w:rsid w:val="007F389C"/>
    <w:rsid w:val="007F4343"/>
    <w:rsid w:val="007F5234"/>
    <w:rsid w:val="007F6671"/>
    <w:rsid w:val="007F6CAD"/>
    <w:rsid w:val="007F6EF4"/>
    <w:rsid w:val="00800B38"/>
    <w:rsid w:val="008035D5"/>
    <w:rsid w:val="00805202"/>
    <w:rsid w:val="0080572F"/>
    <w:rsid w:val="00805A62"/>
    <w:rsid w:val="0080609F"/>
    <w:rsid w:val="00806C39"/>
    <w:rsid w:val="0080747A"/>
    <w:rsid w:val="00810CDD"/>
    <w:rsid w:val="008129E8"/>
    <w:rsid w:val="00812D6F"/>
    <w:rsid w:val="008130F8"/>
    <w:rsid w:val="00813710"/>
    <w:rsid w:val="008137AB"/>
    <w:rsid w:val="008149C3"/>
    <w:rsid w:val="00815C0B"/>
    <w:rsid w:val="008166DA"/>
    <w:rsid w:val="0081729D"/>
    <w:rsid w:val="0081736A"/>
    <w:rsid w:val="00820381"/>
    <w:rsid w:val="00820446"/>
    <w:rsid w:val="008214B0"/>
    <w:rsid w:val="00821D00"/>
    <w:rsid w:val="00823ABB"/>
    <w:rsid w:val="00823BA7"/>
    <w:rsid w:val="00824C9F"/>
    <w:rsid w:val="00824DD8"/>
    <w:rsid w:val="00825144"/>
    <w:rsid w:val="0082706F"/>
    <w:rsid w:val="0082707C"/>
    <w:rsid w:val="00827FD5"/>
    <w:rsid w:val="00830373"/>
    <w:rsid w:val="00830B2F"/>
    <w:rsid w:val="008310F5"/>
    <w:rsid w:val="00831B36"/>
    <w:rsid w:val="00831F8A"/>
    <w:rsid w:val="00832ECE"/>
    <w:rsid w:val="0083456A"/>
    <w:rsid w:val="00834B6B"/>
    <w:rsid w:val="00835510"/>
    <w:rsid w:val="008358D5"/>
    <w:rsid w:val="00836BE4"/>
    <w:rsid w:val="00837635"/>
    <w:rsid w:val="00837D03"/>
    <w:rsid w:val="00841119"/>
    <w:rsid w:val="008411A9"/>
    <w:rsid w:val="00841434"/>
    <w:rsid w:val="00841CB5"/>
    <w:rsid w:val="0084223C"/>
    <w:rsid w:val="00842E0E"/>
    <w:rsid w:val="00842EBD"/>
    <w:rsid w:val="00842F91"/>
    <w:rsid w:val="0084329E"/>
    <w:rsid w:val="00843873"/>
    <w:rsid w:val="00844957"/>
    <w:rsid w:val="0084598E"/>
    <w:rsid w:val="00846083"/>
    <w:rsid w:val="008462C5"/>
    <w:rsid w:val="00847769"/>
    <w:rsid w:val="00850ADE"/>
    <w:rsid w:val="00851104"/>
    <w:rsid w:val="00852F48"/>
    <w:rsid w:val="008534E9"/>
    <w:rsid w:val="00853F97"/>
    <w:rsid w:val="00854F77"/>
    <w:rsid w:val="00856544"/>
    <w:rsid w:val="00857208"/>
    <w:rsid w:val="0085739B"/>
    <w:rsid w:val="00857522"/>
    <w:rsid w:val="008632F0"/>
    <w:rsid w:val="00864F13"/>
    <w:rsid w:val="00865FF8"/>
    <w:rsid w:val="00867A8D"/>
    <w:rsid w:val="008713FE"/>
    <w:rsid w:val="00871629"/>
    <w:rsid w:val="00872074"/>
    <w:rsid w:val="008725A9"/>
    <w:rsid w:val="00872665"/>
    <w:rsid w:val="0087397F"/>
    <w:rsid w:val="00873DCB"/>
    <w:rsid w:val="00874B25"/>
    <w:rsid w:val="00874D4D"/>
    <w:rsid w:val="008758A9"/>
    <w:rsid w:val="008761AC"/>
    <w:rsid w:val="00876544"/>
    <w:rsid w:val="00877F2A"/>
    <w:rsid w:val="00881B83"/>
    <w:rsid w:val="0088293F"/>
    <w:rsid w:val="008846A5"/>
    <w:rsid w:val="00884E26"/>
    <w:rsid w:val="00885080"/>
    <w:rsid w:val="0088519E"/>
    <w:rsid w:val="00885F70"/>
    <w:rsid w:val="008865D6"/>
    <w:rsid w:val="0088677C"/>
    <w:rsid w:val="00886AC4"/>
    <w:rsid w:val="00886BDD"/>
    <w:rsid w:val="00886E3C"/>
    <w:rsid w:val="00886E84"/>
    <w:rsid w:val="008877E2"/>
    <w:rsid w:val="00890CFC"/>
    <w:rsid w:val="00890FD1"/>
    <w:rsid w:val="0089137A"/>
    <w:rsid w:val="00892A29"/>
    <w:rsid w:val="00892C63"/>
    <w:rsid w:val="00892DC4"/>
    <w:rsid w:val="00892FD8"/>
    <w:rsid w:val="00893488"/>
    <w:rsid w:val="00897FED"/>
    <w:rsid w:val="008A11F9"/>
    <w:rsid w:val="008A21E5"/>
    <w:rsid w:val="008A22EA"/>
    <w:rsid w:val="008A2A66"/>
    <w:rsid w:val="008A2E50"/>
    <w:rsid w:val="008A3330"/>
    <w:rsid w:val="008A3680"/>
    <w:rsid w:val="008A3F3C"/>
    <w:rsid w:val="008A4324"/>
    <w:rsid w:val="008A5072"/>
    <w:rsid w:val="008A5959"/>
    <w:rsid w:val="008A5DC0"/>
    <w:rsid w:val="008A7BBF"/>
    <w:rsid w:val="008A7D1D"/>
    <w:rsid w:val="008A7F87"/>
    <w:rsid w:val="008B04BE"/>
    <w:rsid w:val="008B0B27"/>
    <w:rsid w:val="008B135A"/>
    <w:rsid w:val="008B2149"/>
    <w:rsid w:val="008B2271"/>
    <w:rsid w:val="008B25AE"/>
    <w:rsid w:val="008B3165"/>
    <w:rsid w:val="008B3454"/>
    <w:rsid w:val="008B39A1"/>
    <w:rsid w:val="008B465D"/>
    <w:rsid w:val="008B4894"/>
    <w:rsid w:val="008B5350"/>
    <w:rsid w:val="008B56B9"/>
    <w:rsid w:val="008B57E3"/>
    <w:rsid w:val="008B793F"/>
    <w:rsid w:val="008B7B97"/>
    <w:rsid w:val="008C1110"/>
    <w:rsid w:val="008C1E08"/>
    <w:rsid w:val="008C226D"/>
    <w:rsid w:val="008C3119"/>
    <w:rsid w:val="008C42FC"/>
    <w:rsid w:val="008C4633"/>
    <w:rsid w:val="008C4B52"/>
    <w:rsid w:val="008C4D04"/>
    <w:rsid w:val="008D00DB"/>
    <w:rsid w:val="008D0481"/>
    <w:rsid w:val="008D0B94"/>
    <w:rsid w:val="008D28D7"/>
    <w:rsid w:val="008D344C"/>
    <w:rsid w:val="008D3507"/>
    <w:rsid w:val="008D35D1"/>
    <w:rsid w:val="008D3EAA"/>
    <w:rsid w:val="008D3EAB"/>
    <w:rsid w:val="008D6828"/>
    <w:rsid w:val="008D76CD"/>
    <w:rsid w:val="008E2A8C"/>
    <w:rsid w:val="008E2DF8"/>
    <w:rsid w:val="008E3A7A"/>
    <w:rsid w:val="008E478C"/>
    <w:rsid w:val="008E59D7"/>
    <w:rsid w:val="008E66F6"/>
    <w:rsid w:val="008E7BC6"/>
    <w:rsid w:val="008F02E8"/>
    <w:rsid w:val="008F09DE"/>
    <w:rsid w:val="008F0E0E"/>
    <w:rsid w:val="008F1624"/>
    <w:rsid w:val="008F1880"/>
    <w:rsid w:val="008F2A4E"/>
    <w:rsid w:val="008F40CD"/>
    <w:rsid w:val="008F4CF4"/>
    <w:rsid w:val="008F655A"/>
    <w:rsid w:val="008F68A9"/>
    <w:rsid w:val="008F6CF7"/>
    <w:rsid w:val="00900766"/>
    <w:rsid w:val="00901AF2"/>
    <w:rsid w:val="00901F9D"/>
    <w:rsid w:val="00902244"/>
    <w:rsid w:val="00902847"/>
    <w:rsid w:val="0090284C"/>
    <w:rsid w:val="009031BE"/>
    <w:rsid w:val="0090344B"/>
    <w:rsid w:val="00903B25"/>
    <w:rsid w:val="00904799"/>
    <w:rsid w:val="0090615D"/>
    <w:rsid w:val="00906261"/>
    <w:rsid w:val="009064B7"/>
    <w:rsid w:val="0090660D"/>
    <w:rsid w:val="00907559"/>
    <w:rsid w:val="00907BE4"/>
    <w:rsid w:val="00910266"/>
    <w:rsid w:val="00910394"/>
    <w:rsid w:val="00911F1B"/>
    <w:rsid w:val="00913546"/>
    <w:rsid w:val="00914DF7"/>
    <w:rsid w:val="00915BE3"/>
    <w:rsid w:val="00915E32"/>
    <w:rsid w:val="00916DC3"/>
    <w:rsid w:val="009208F1"/>
    <w:rsid w:val="0092432D"/>
    <w:rsid w:val="00925953"/>
    <w:rsid w:val="009259BE"/>
    <w:rsid w:val="00926D5F"/>
    <w:rsid w:val="0092775E"/>
    <w:rsid w:val="00927D75"/>
    <w:rsid w:val="009300A4"/>
    <w:rsid w:val="0093093B"/>
    <w:rsid w:val="00930BF7"/>
    <w:rsid w:val="00931869"/>
    <w:rsid w:val="00932477"/>
    <w:rsid w:val="00934553"/>
    <w:rsid w:val="0093520C"/>
    <w:rsid w:val="00935469"/>
    <w:rsid w:val="00935C72"/>
    <w:rsid w:val="00936727"/>
    <w:rsid w:val="00936A1A"/>
    <w:rsid w:val="00940242"/>
    <w:rsid w:val="009408D9"/>
    <w:rsid w:val="00940CA9"/>
    <w:rsid w:val="009428DC"/>
    <w:rsid w:val="009435E9"/>
    <w:rsid w:val="00944D80"/>
    <w:rsid w:val="00945084"/>
    <w:rsid w:val="00945863"/>
    <w:rsid w:val="00945DC1"/>
    <w:rsid w:val="0094630A"/>
    <w:rsid w:val="00946A0A"/>
    <w:rsid w:val="0094767C"/>
    <w:rsid w:val="00947BA3"/>
    <w:rsid w:val="009505A3"/>
    <w:rsid w:val="00950BD2"/>
    <w:rsid w:val="009511B2"/>
    <w:rsid w:val="00951338"/>
    <w:rsid w:val="00951DDA"/>
    <w:rsid w:val="009529FC"/>
    <w:rsid w:val="00953570"/>
    <w:rsid w:val="00953850"/>
    <w:rsid w:val="00954AA8"/>
    <w:rsid w:val="00954C1D"/>
    <w:rsid w:val="00955A00"/>
    <w:rsid w:val="00956838"/>
    <w:rsid w:val="0095781A"/>
    <w:rsid w:val="009608AD"/>
    <w:rsid w:val="0096092F"/>
    <w:rsid w:val="00961385"/>
    <w:rsid w:val="009615EE"/>
    <w:rsid w:val="0096262F"/>
    <w:rsid w:val="00965BA7"/>
    <w:rsid w:val="009663DD"/>
    <w:rsid w:val="0096656F"/>
    <w:rsid w:val="00967273"/>
    <w:rsid w:val="0096738C"/>
    <w:rsid w:val="00967F56"/>
    <w:rsid w:val="00972D40"/>
    <w:rsid w:val="00972DC3"/>
    <w:rsid w:val="00973304"/>
    <w:rsid w:val="0097381C"/>
    <w:rsid w:val="009739E7"/>
    <w:rsid w:val="00973E68"/>
    <w:rsid w:val="009778CC"/>
    <w:rsid w:val="00980E8E"/>
    <w:rsid w:val="009816C4"/>
    <w:rsid w:val="009823C4"/>
    <w:rsid w:val="00984879"/>
    <w:rsid w:val="00984966"/>
    <w:rsid w:val="009849DF"/>
    <w:rsid w:val="00984A51"/>
    <w:rsid w:val="00984AB9"/>
    <w:rsid w:val="00984C5C"/>
    <w:rsid w:val="00984DE4"/>
    <w:rsid w:val="00987873"/>
    <w:rsid w:val="00987984"/>
    <w:rsid w:val="00987A6D"/>
    <w:rsid w:val="00990395"/>
    <w:rsid w:val="009907F6"/>
    <w:rsid w:val="00990E56"/>
    <w:rsid w:val="00991C38"/>
    <w:rsid w:val="00991CD6"/>
    <w:rsid w:val="00991F88"/>
    <w:rsid w:val="00992982"/>
    <w:rsid w:val="009930A5"/>
    <w:rsid w:val="009932A1"/>
    <w:rsid w:val="0099434C"/>
    <w:rsid w:val="00994C9A"/>
    <w:rsid w:val="00995D4C"/>
    <w:rsid w:val="00996161"/>
    <w:rsid w:val="00996E12"/>
    <w:rsid w:val="009972BC"/>
    <w:rsid w:val="00997A62"/>
    <w:rsid w:val="009A02C5"/>
    <w:rsid w:val="009A05AE"/>
    <w:rsid w:val="009A19D0"/>
    <w:rsid w:val="009A1CD2"/>
    <w:rsid w:val="009A1D70"/>
    <w:rsid w:val="009A1FC9"/>
    <w:rsid w:val="009A37A2"/>
    <w:rsid w:val="009A3E1B"/>
    <w:rsid w:val="009A426A"/>
    <w:rsid w:val="009A542E"/>
    <w:rsid w:val="009A60C0"/>
    <w:rsid w:val="009A663A"/>
    <w:rsid w:val="009A6E83"/>
    <w:rsid w:val="009B0067"/>
    <w:rsid w:val="009B0378"/>
    <w:rsid w:val="009B04E4"/>
    <w:rsid w:val="009B2890"/>
    <w:rsid w:val="009B2D6C"/>
    <w:rsid w:val="009B2F24"/>
    <w:rsid w:val="009B41A5"/>
    <w:rsid w:val="009B4B04"/>
    <w:rsid w:val="009B528B"/>
    <w:rsid w:val="009B624D"/>
    <w:rsid w:val="009B6ACE"/>
    <w:rsid w:val="009B75A8"/>
    <w:rsid w:val="009B7AB7"/>
    <w:rsid w:val="009C04F3"/>
    <w:rsid w:val="009C1672"/>
    <w:rsid w:val="009C2961"/>
    <w:rsid w:val="009C2B1E"/>
    <w:rsid w:val="009C3C0F"/>
    <w:rsid w:val="009C4F07"/>
    <w:rsid w:val="009C5BF9"/>
    <w:rsid w:val="009C77A6"/>
    <w:rsid w:val="009D0822"/>
    <w:rsid w:val="009D0869"/>
    <w:rsid w:val="009D0900"/>
    <w:rsid w:val="009D1518"/>
    <w:rsid w:val="009D1C3C"/>
    <w:rsid w:val="009D222E"/>
    <w:rsid w:val="009D364F"/>
    <w:rsid w:val="009D3AC6"/>
    <w:rsid w:val="009D4903"/>
    <w:rsid w:val="009D4D4F"/>
    <w:rsid w:val="009D62CC"/>
    <w:rsid w:val="009E2431"/>
    <w:rsid w:val="009E375E"/>
    <w:rsid w:val="009E3C2D"/>
    <w:rsid w:val="009E3C30"/>
    <w:rsid w:val="009E3C68"/>
    <w:rsid w:val="009E4C43"/>
    <w:rsid w:val="009E5EB8"/>
    <w:rsid w:val="009E6886"/>
    <w:rsid w:val="009E71EB"/>
    <w:rsid w:val="009E7323"/>
    <w:rsid w:val="009E751A"/>
    <w:rsid w:val="009F06F6"/>
    <w:rsid w:val="009F1294"/>
    <w:rsid w:val="009F3D9B"/>
    <w:rsid w:val="009F4E1B"/>
    <w:rsid w:val="009F54F3"/>
    <w:rsid w:val="009F6158"/>
    <w:rsid w:val="009F7058"/>
    <w:rsid w:val="009F7D10"/>
    <w:rsid w:val="00A0045D"/>
    <w:rsid w:val="00A0066D"/>
    <w:rsid w:val="00A009B5"/>
    <w:rsid w:val="00A00DB3"/>
    <w:rsid w:val="00A0121E"/>
    <w:rsid w:val="00A020AB"/>
    <w:rsid w:val="00A031B2"/>
    <w:rsid w:val="00A031F9"/>
    <w:rsid w:val="00A04100"/>
    <w:rsid w:val="00A04EAF"/>
    <w:rsid w:val="00A05054"/>
    <w:rsid w:val="00A0595A"/>
    <w:rsid w:val="00A1050E"/>
    <w:rsid w:val="00A10D26"/>
    <w:rsid w:val="00A10D6A"/>
    <w:rsid w:val="00A113FD"/>
    <w:rsid w:val="00A115C3"/>
    <w:rsid w:val="00A119E3"/>
    <w:rsid w:val="00A11DB1"/>
    <w:rsid w:val="00A11E76"/>
    <w:rsid w:val="00A1281C"/>
    <w:rsid w:val="00A13E75"/>
    <w:rsid w:val="00A145B4"/>
    <w:rsid w:val="00A14643"/>
    <w:rsid w:val="00A14F34"/>
    <w:rsid w:val="00A1590E"/>
    <w:rsid w:val="00A15BF5"/>
    <w:rsid w:val="00A16BD9"/>
    <w:rsid w:val="00A177A2"/>
    <w:rsid w:val="00A177FF"/>
    <w:rsid w:val="00A17B1D"/>
    <w:rsid w:val="00A17FC3"/>
    <w:rsid w:val="00A208AC"/>
    <w:rsid w:val="00A20E5A"/>
    <w:rsid w:val="00A20EA5"/>
    <w:rsid w:val="00A2208D"/>
    <w:rsid w:val="00A22892"/>
    <w:rsid w:val="00A22C2F"/>
    <w:rsid w:val="00A22F27"/>
    <w:rsid w:val="00A2303A"/>
    <w:rsid w:val="00A26155"/>
    <w:rsid w:val="00A26C9F"/>
    <w:rsid w:val="00A27549"/>
    <w:rsid w:val="00A27730"/>
    <w:rsid w:val="00A31B88"/>
    <w:rsid w:val="00A326D8"/>
    <w:rsid w:val="00A331AF"/>
    <w:rsid w:val="00A345BE"/>
    <w:rsid w:val="00A351FD"/>
    <w:rsid w:val="00A3665D"/>
    <w:rsid w:val="00A37F60"/>
    <w:rsid w:val="00A37FE5"/>
    <w:rsid w:val="00A41861"/>
    <w:rsid w:val="00A4252B"/>
    <w:rsid w:val="00A428E9"/>
    <w:rsid w:val="00A44582"/>
    <w:rsid w:val="00A44C65"/>
    <w:rsid w:val="00A477AB"/>
    <w:rsid w:val="00A47D10"/>
    <w:rsid w:val="00A531E7"/>
    <w:rsid w:val="00A539DF"/>
    <w:rsid w:val="00A5438F"/>
    <w:rsid w:val="00A552BF"/>
    <w:rsid w:val="00A55337"/>
    <w:rsid w:val="00A55C9C"/>
    <w:rsid w:val="00A55DF8"/>
    <w:rsid w:val="00A55E60"/>
    <w:rsid w:val="00A56228"/>
    <w:rsid w:val="00A57667"/>
    <w:rsid w:val="00A5778A"/>
    <w:rsid w:val="00A578B4"/>
    <w:rsid w:val="00A57F11"/>
    <w:rsid w:val="00A60131"/>
    <w:rsid w:val="00A609BE"/>
    <w:rsid w:val="00A62492"/>
    <w:rsid w:val="00A62806"/>
    <w:rsid w:val="00A62A8A"/>
    <w:rsid w:val="00A62BEA"/>
    <w:rsid w:val="00A63EE8"/>
    <w:rsid w:val="00A64252"/>
    <w:rsid w:val="00A64605"/>
    <w:rsid w:val="00A6489D"/>
    <w:rsid w:val="00A657DD"/>
    <w:rsid w:val="00A65A2F"/>
    <w:rsid w:val="00A707C7"/>
    <w:rsid w:val="00A70B18"/>
    <w:rsid w:val="00A72858"/>
    <w:rsid w:val="00A736E2"/>
    <w:rsid w:val="00A74927"/>
    <w:rsid w:val="00A75B52"/>
    <w:rsid w:val="00A762C8"/>
    <w:rsid w:val="00A7735A"/>
    <w:rsid w:val="00A77A58"/>
    <w:rsid w:val="00A8075E"/>
    <w:rsid w:val="00A80F81"/>
    <w:rsid w:val="00A8138B"/>
    <w:rsid w:val="00A8182E"/>
    <w:rsid w:val="00A827AA"/>
    <w:rsid w:val="00A83F56"/>
    <w:rsid w:val="00A83FE1"/>
    <w:rsid w:val="00A85377"/>
    <w:rsid w:val="00A8634C"/>
    <w:rsid w:val="00A86376"/>
    <w:rsid w:val="00A86FF0"/>
    <w:rsid w:val="00A87218"/>
    <w:rsid w:val="00A9019F"/>
    <w:rsid w:val="00A903EA"/>
    <w:rsid w:val="00A90A1C"/>
    <w:rsid w:val="00A91F57"/>
    <w:rsid w:val="00A9311F"/>
    <w:rsid w:val="00A93526"/>
    <w:rsid w:val="00A93527"/>
    <w:rsid w:val="00A93917"/>
    <w:rsid w:val="00A94580"/>
    <w:rsid w:val="00A94BF8"/>
    <w:rsid w:val="00A955C3"/>
    <w:rsid w:val="00A9572A"/>
    <w:rsid w:val="00A96C87"/>
    <w:rsid w:val="00A97683"/>
    <w:rsid w:val="00A977C3"/>
    <w:rsid w:val="00AA299A"/>
    <w:rsid w:val="00AA3A8F"/>
    <w:rsid w:val="00AA53FF"/>
    <w:rsid w:val="00AA6B8F"/>
    <w:rsid w:val="00AA750C"/>
    <w:rsid w:val="00AA7D67"/>
    <w:rsid w:val="00AB03CF"/>
    <w:rsid w:val="00AB0CA0"/>
    <w:rsid w:val="00AB1370"/>
    <w:rsid w:val="00AB23C9"/>
    <w:rsid w:val="00AB263B"/>
    <w:rsid w:val="00AB2785"/>
    <w:rsid w:val="00AB356B"/>
    <w:rsid w:val="00AB3739"/>
    <w:rsid w:val="00AB43D9"/>
    <w:rsid w:val="00AB49A2"/>
    <w:rsid w:val="00AB634E"/>
    <w:rsid w:val="00AB7AB1"/>
    <w:rsid w:val="00AC14DC"/>
    <w:rsid w:val="00AC2A25"/>
    <w:rsid w:val="00AC2E47"/>
    <w:rsid w:val="00AC4DB3"/>
    <w:rsid w:val="00AC5A32"/>
    <w:rsid w:val="00AC5C9B"/>
    <w:rsid w:val="00AC6A37"/>
    <w:rsid w:val="00AD17A9"/>
    <w:rsid w:val="00AD2245"/>
    <w:rsid w:val="00AD24D8"/>
    <w:rsid w:val="00AD2586"/>
    <w:rsid w:val="00AD2976"/>
    <w:rsid w:val="00AD2EB8"/>
    <w:rsid w:val="00AD382E"/>
    <w:rsid w:val="00AD396E"/>
    <w:rsid w:val="00AD3F85"/>
    <w:rsid w:val="00AD54CA"/>
    <w:rsid w:val="00AD5706"/>
    <w:rsid w:val="00AD5AF6"/>
    <w:rsid w:val="00AD63A1"/>
    <w:rsid w:val="00AD695C"/>
    <w:rsid w:val="00AD6EB0"/>
    <w:rsid w:val="00AD737E"/>
    <w:rsid w:val="00AD747C"/>
    <w:rsid w:val="00AD7581"/>
    <w:rsid w:val="00AE0BA7"/>
    <w:rsid w:val="00AE167A"/>
    <w:rsid w:val="00AE29CE"/>
    <w:rsid w:val="00AE2BCD"/>
    <w:rsid w:val="00AE35FB"/>
    <w:rsid w:val="00AE3B1D"/>
    <w:rsid w:val="00AE72CC"/>
    <w:rsid w:val="00AE7CBD"/>
    <w:rsid w:val="00AF3521"/>
    <w:rsid w:val="00AF3B43"/>
    <w:rsid w:val="00AF4407"/>
    <w:rsid w:val="00AF4494"/>
    <w:rsid w:val="00AF62FB"/>
    <w:rsid w:val="00AF693C"/>
    <w:rsid w:val="00AF6B0C"/>
    <w:rsid w:val="00AF716B"/>
    <w:rsid w:val="00AF78BA"/>
    <w:rsid w:val="00B00B59"/>
    <w:rsid w:val="00B016B5"/>
    <w:rsid w:val="00B027F5"/>
    <w:rsid w:val="00B0294A"/>
    <w:rsid w:val="00B0347F"/>
    <w:rsid w:val="00B043FB"/>
    <w:rsid w:val="00B049E3"/>
    <w:rsid w:val="00B06592"/>
    <w:rsid w:val="00B0661B"/>
    <w:rsid w:val="00B07316"/>
    <w:rsid w:val="00B076D9"/>
    <w:rsid w:val="00B11600"/>
    <w:rsid w:val="00B11D77"/>
    <w:rsid w:val="00B1238B"/>
    <w:rsid w:val="00B1282B"/>
    <w:rsid w:val="00B13C4B"/>
    <w:rsid w:val="00B14EED"/>
    <w:rsid w:val="00B175CB"/>
    <w:rsid w:val="00B20491"/>
    <w:rsid w:val="00B212AB"/>
    <w:rsid w:val="00B21735"/>
    <w:rsid w:val="00B23A68"/>
    <w:rsid w:val="00B244CE"/>
    <w:rsid w:val="00B259B5"/>
    <w:rsid w:val="00B25A4E"/>
    <w:rsid w:val="00B26DDC"/>
    <w:rsid w:val="00B30926"/>
    <w:rsid w:val="00B30CC3"/>
    <w:rsid w:val="00B3177B"/>
    <w:rsid w:val="00B31A71"/>
    <w:rsid w:val="00B34B9A"/>
    <w:rsid w:val="00B36195"/>
    <w:rsid w:val="00B36AB5"/>
    <w:rsid w:val="00B37C17"/>
    <w:rsid w:val="00B42027"/>
    <w:rsid w:val="00B43316"/>
    <w:rsid w:val="00B433BA"/>
    <w:rsid w:val="00B436DE"/>
    <w:rsid w:val="00B46F7B"/>
    <w:rsid w:val="00B529D1"/>
    <w:rsid w:val="00B52B13"/>
    <w:rsid w:val="00B534E1"/>
    <w:rsid w:val="00B552A6"/>
    <w:rsid w:val="00B56981"/>
    <w:rsid w:val="00B569D0"/>
    <w:rsid w:val="00B56B4C"/>
    <w:rsid w:val="00B56CAC"/>
    <w:rsid w:val="00B61EC3"/>
    <w:rsid w:val="00B623DF"/>
    <w:rsid w:val="00B625F6"/>
    <w:rsid w:val="00B6281E"/>
    <w:rsid w:val="00B661A4"/>
    <w:rsid w:val="00B663BD"/>
    <w:rsid w:val="00B66416"/>
    <w:rsid w:val="00B66929"/>
    <w:rsid w:val="00B67C7F"/>
    <w:rsid w:val="00B716AE"/>
    <w:rsid w:val="00B721A3"/>
    <w:rsid w:val="00B732E6"/>
    <w:rsid w:val="00B7359F"/>
    <w:rsid w:val="00B7365F"/>
    <w:rsid w:val="00B74195"/>
    <w:rsid w:val="00B75C82"/>
    <w:rsid w:val="00B7712A"/>
    <w:rsid w:val="00B8099E"/>
    <w:rsid w:val="00B80A0E"/>
    <w:rsid w:val="00B81276"/>
    <w:rsid w:val="00B81616"/>
    <w:rsid w:val="00B81DA8"/>
    <w:rsid w:val="00B81DE6"/>
    <w:rsid w:val="00B8227D"/>
    <w:rsid w:val="00B859D3"/>
    <w:rsid w:val="00B86205"/>
    <w:rsid w:val="00B86489"/>
    <w:rsid w:val="00B86F0C"/>
    <w:rsid w:val="00B8722A"/>
    <w:rsid w:val="00B87957"/>
    <w:rsid w:val="00B87CE9"/>
    <w:rsid w:val="00B87D3A"/>
    <w:rsid w:val="00B909ED"/>
    <w:rsid w:val="00B90A70"/>
    <w:rsid w:val="00B91094"/>
    <w:rsid w:val="00B91B0E"/>
    <w:rsid w:val="00B92042"/>
    <w:rsid w:val="00B92F8B"/>
    <w:rsid w:val="00B93413"/>
    <w:rsid w:val="00B93593"/>
    <w:rsid w:val="00B953A8"/>
    <w:rsid w:val="00B95D2E"/>
    <w:rsid w:val="00B96CE3"/>
    <w:rsid w:val="00B96DD3"/>
    <w:rsid w:val="00B97D09"/>
    <w:rsid w:val="00B97DC1"/>
    <w:rsid w:val="00BA0921"/>
    <w:rsid w:val="00BA14D9"/>
    <w:rsid w:val="00BA186F"/>
    <w:rsid w:val="00BA19A5"/>
    <w:rsid w:val="00BA4513"/>
    <w:rsid w:val="00BA4A1A"/>
    <w:rsid w:val="00BA5001"/>
    <w:rsid w:val="00BA7070"/>
    <w:rsid w:val="00BB0AC8"/>
    <w:rsid w:val="00BB1044"/>
    <w:rsid w:val="00BB1E9D"/>
    <w:rsid w:val="00BB1FF5"/>
    <w:rsid w:val="00BB2D27"/>
    <w:rsid w:val="00BB3548"/>
    <w:rsid w:val="00BB3B0C"/>
    <w:rsid w:val="00BB45EB"/>
    <w:rsid w:val="00BB55B9"/>
    <w:rsid w:val="00BB56B0"/>
    <w:rsid w:val="00BB58CC"/>
    <w:rsid w:val="00BB5CC4"/>
    <w:rsid w:val="00BB7769"/>
    <w:rsid w:val="00BC2436"/>
    <w:rsid w:val="00BC30E6"/>
    <w:rsid w:val="00BC3CE0"/>
    <w:rsid w:val="00BC3D86"/>
    <w:rsid w:val="00BC4889"/>
    <w:rsid w:val="00BC4AA5"/>
    <w:rsid w:val="00BC5512"/>
    <w:rsid w:val="00BC6408"/>
    <w:rsid w:val="00BC67DE"/>
    <w:rsid w:val="00BC7881"/>
    <w:rsid w:val="00BD17E8"/>
    <w:rsid w:val="00BD34DA"/>
    <w:rsid w:val="00BD380B"/>
    <w:rsid w:val="00BD4167"/>
    <w:rsid w:val="00BD44FA"/>
    <w:rsid w:val="00BD48C4"/>
    <w:rsid w:val="00BD4BD7"/>
    <w:rsid w:val="00BD570B"/>
    <w:rsid w:val="00BD6E5D"/>
    <w:rsid w:val="00BE034E"/>
    <w:rsid w:val="00BE0B8E"/>
    <w:rsid w:val="00BE10F2"/>
    <w:rsid w:val="00BE25C9"/>
    <w:rsid w:val="00BE3BDB"/>
    <w:rsid w:val="00BE47B1"/>
    <w:rsid w:val="00BE542B"/>
    <w:rsid w:val="00BE6694"/>
    <w:rsid w:val="00BE727A"/>
    <w:rsid w:val="00BE7976"/>
    <w:rsid w:val="00BF3BA1"/>
    <w:rsid w:val="00BF4773"/>
    <w:rsid w:val="00BF48B5"/>
    <w:rsid w:val="00BF4A80"/>
    <w:rsid w:val="00BF5BAE"/>
    <w:rsid w:val="00BF6CC8"/>
    <w:rsid w:val="00BF70A7"/>
    <w:rsid w:val="00BF7168"/>
    <w:rsid w:val="00BF7EFD"/>
    <w:rsid w:val="00C0022F"/>
    <w:rsid w:val="00C0456C"/>
    <w:rsid w:val="00C04596"/>
    <w:rsid w:val="00C04927"/>
    <w:rsid w:val="00C04A8A"/>
    <w:rsid w:val="00C04C74"/>
    <w:rsid w:val="00C04C93"/>
    <w:rsid w:val="00C05247"/>
    <w:rsid w:val="00C06992"/>
    <w:rsid w:val="00C06C60"/>
    <w:rsid w:val="00C06E43"/>
    <w:rsid w:val="00C10044"/>
    <w:rsid w:val="00C102FE"/>
    <w:rsid w:val="00C10928"/>
    <w:rsid w:val="00C115A5"/>
    <w:rsid w:val="00C11E29"/>
    <w:rsid w:val="00C11FCF"/>
    <w:rsid w:val="00C12A10"/>
    <w:rsid w:val="00C13421"/>
    <w:rsid w:val="00C139A2"/>
    <w:rsid w:val="00C14092"/>
    <w:rsid w:val="00C14E87"/>
    <w:rsid w:val="00C17292"/>
    <w:rsid w:val="00C17C39"/>
    <w:rsid w:val="00C20F1C"/>
    <w:rsid w:val="00C21153"/>
    <w:rsid w:val="00C21F60"/>
    <w:rsid w:val="00C22247"/>
    <w:rsid w:val="00C225E7"/>
    <w:rsid w:val="00C23AF5"/>
    <w:rsid w:val="00C24F19"/>
    <w:rsid w:val="00C25FAB"/>
    <w:rsid w:val="00C2666E"/>
    <w:rsid w:val="00C26D33"/>
    <w:rsid w:val="00C2741A"/>
    <w:rsid w:val="00C27998"/>
    <w:rsid w:val="00C27D97"/>
    <w:rsid w:val="00C3053F"/>
    <w:rsid w:val="00C31832"/>
    <w:rsid w:val="00C31BD3"/>
    <w:rsid w:val="00C32E83"/>
    <w:rsid w:val="00C345A2"/>
    <w:rsid w:val="00C35914"/>
    <w:rsid w:val="00C37D5F"/>
    <w:rsid w:val="00C40B37"/>
    <w:rsid w:val="00C41119"/>
    <w:rsid w:val="00C411A3"/>
    <w:rsid w:val="00C41AB7"/>
    <w:rsid w:val="00C41AD2"/>
    <w:rsid w:val="00C42225"/>
    <w:rsid w:val="00C423AF"/>
    <w:rsid w:val="00C443BF"/>
    <w:rsid w:val="00C45099"/>
    <w:rsid w:val="00C46BDD"/>
    <w:rsid w:val="00C46F1C"/>
    <w:rsid w:val="00C47091"/>
    <w:rsid w:val="00C5003A"/>
    <w:rsid w:val="00C5077E"/>
    <w:rsid w:val="00C50A4B"/>
    <w:rsid w:val="00C51CE2"/>
    <w:rsid w:val="00C53CDB"/>
    <w:rsid w:val="00C55848"/>
    <w:rsid w:val="00C56BC4"/>
    <w:rsid w:val="00C56C98"/>
    <w:rsid w:val="00C57858"/>
    <w:rsid w:val="00C609C2"/>
    <w:rsid w:val="00C60DE4"/>
    <w:rsid w:val="00C6109B"/>
    <w:rsid w:val="00C6171B"/>
    <w:rsid w:val="00C62490"/>
    <w:rsid w:val="00C624CF"/>
    <w:rsid w:val="00C62BB0"/>
    <w:rsid w:val="00C634BE"/>
    <w:rsid w:val="00C64787"/>
    <w:rsid w:val="00C64FA4"/>
    <w:rsid w:val="00C65F5E"/>
    <w:rsid w:val="00C6751F"/>
    <w:rsid w:val="00C67CCB"/>
    <w:rsid w:val="00C70B04"/>
    <w:rsid w:val="00C70FC3"/>
    <w:rsid w:val="00C71459"/>
    <w:rsid w:val="00C718CD"/>
    <w:rsid w:val="00C73510"/>
    <w:rsid w:val="00C73BC0"/>
    <w:rsid w:val="00C73DA6"/>
    <w:rsid w:val="00C7509E"/>
    <w:rsid w:val="00C754E2"/>
    <w:rsid w:val="00C76AC6"/>
    <w:rsid w:val="00C7741D"/>
    <w:rsid w:val="00C777C9"/>
    <w:rsid w:val="00C77BF0"/>
    <w:rsid w:val="00C803DA"/>
    <w:rsid w:val="00C816BA"/>
    <w:rsid w:val="00C81F10"/>
    <w:rsid w:val="00C821FC"/>
    <w:rsid w:val="00C83F9F"/>
    <w:rsid w:val="00C8606E"/>
    <w:rsid w:val="00C86774"/>
    <w:rsid w:val="00C86F20"/>
    <w:rsid w:val="00C87CC1"/>
    <w:rsid w:val="00C90568"/>
    <w:rsid w:val="00C9128F"/>
    <w:rsid w:val="00C92287"/>
    <w:rsid w:val="00C942FE"/>
    <w:rsid w:val="00C94781"/>
    <w:rsid w:val="00C957BD"/>
    <w:rsid w:val="00C96207"/>
    <w:rsid w:val="00C967ED"/>
    <w:rsid w:val="00C9697C"/>
    <w:rsid w:val="00C96E34"/>
    <w:rsid w:val="00CA1E85"/>
    <w:rsid w:val="00CA227D"/>
    <w:rsid w:val="00CA2575"/>
    <w:rsid w:val="00CA2AAB"/>
    <w:rsid w:val="00CA3891"/>
    <w:rsid w:val="00CA41CE"/>
    <w:rsid w:val="00CA42BD"/>
    <w:rsid w:val="00CA5166"/>
    <w:rsid w:val="00CA5A7F"/>
    <w:rsid w:val="00CA6AB7"/>
    <w:rsid w:val="00CA6F11"/>
    <w:rsid w:val="00CA7A41"/>
    <w:rsid w:val="00CB09FF"/>
    <w:rsid w:val="00CB3780"/>
    <w:rsid w:val="00CB424F"/>
    <w:rsid w:val="00CB4FCC"/>
    <w:rsid w:val="00CB571B"/>
    <w:rsid w:val="00CB70D9"/>
    <w:rsid w:val="00CC05A4"/>
    <w:rsid w:val="00CC0C78"/>
    <w:rsid w:val="00CC0F6E"/>
    <w:rsid w:val="00CC1542"/>
    <w:rsid w:val="00CC28AD"/>
    <w:rsid w:val="00CC3B7F"/>
    <w:rsid w:val="00CC5151"/>
    <w:rsid w:val="00CC5351"/>
    <w:rsid w:val="00CC5352"/>
    <w:rsid w:val="00CC71CC"/>
    <w:rsid w:val="00CD104D"/>
    <w:rsid w:val="00CD1573"/>
    <w:rsid w:val="00CD3751"/>
    <w:rsid w:val="00CD3D10"/>
    <w:rsid w:val="00CD3D3A"/>
    <w:rsid w:val="00CD5D81"/>
    <w:rsid w:val="00CD6267"/>
    <w:rsid w:val="00CD6B63"/>
    <w:rsid w:val="00CE03AC"/>
    <w:rsid w:val="00CE0704"/>
    <w:rsid w:val="00CE0EEB"/>
    <w:rsid w:val="00CE1C6F"/>
    <w:rsid w:val="00CE1F04"/>
    <w:rsid w:val="00CE2202"/>
    <w:rsid w:val="00CE36E3"/>
    <w:rsid w:val="00CE465B"/>
    <w:rsid w:val="00CE55DC"/>
    <w:rsid w:val="00CE7881"/>
    <w:rsid w:val="00CF1EDD"/>
    <w:rsid w:val="00CF308C"/>
    <w:rsid w:val="00CF5881"/>
    <w:rsid w:val="00CF61D8"/>
    <w:rsid w:val="00D0194E"/>
    <w:rsid w:val="00D01C23"/>
    <w:rsid w:val="00D02707"/>
    <w:rsid w:val="00D027C0"/>
    <w:rsid w:val="00D02B88"/>
    <w:rsid w:val="00D04564"/>
    <w:rsid w:val="00D0506D"/>
    <w:rsid w:val="00D06400"/>
    <w:rsid w:val="00D06E3C"/>
    <w:rsid w:val="00D079D9"/>
    <w:rsid w:val="00D07C74"/>
    <w:rsid w:val="00D1034D"/>
    <w:rsid w:val="00D1095A"/>
    <w:rsid w:val="00D1336D"/>
    <w:rsid w:val="00D152AB"/>
    <w:rsid w:val="00D154D9"/>
    <w:rsid w:val="00D15748"/>
    <w:rsid w:val="00D15F08"/>
    <w:rsid w:val="00D1738F"/>
    <w:rsid w:val="00D20BC4"/>
    <w:rsid w:val="00D21445"/>
    <w:rsid w:val="00D21457"/>
    <w:rsid w:val="00D21551"/>
    <w:rsid w:val="00D23C76"/>
    <w:rsid w:val="00D23D60"/>
    <w:rsid w:val="00D24564"/>
    <w:rsid w:val="00D24729"/>
    <w:rsid w:val="00D24AEC"/>
    <w:rsid w:val="00D24B2B"/>
    <w:rsid w:val="00D24B87"/>
    <w:rsid w:val="00D24BDF"/>
    <w:rsid w:val="00D2509A"/>
    <w:rsid w:val="00D303A0"/>
    <w:rsid w:val="00D33445"/>
    <w:rsid w:val="00D3419D"/>
    <w:rsid w:val="00D35550"/>
    <w:rsid w:val="00D363DF"/>
    <w:rsid w:val="00D36B5D"/>
    <w:rsid w:val="00D37D47"/>
    <w:rsid w:val="00D37F67"/>
    <w:rsid w:val="00D37FCE"/>
    <w:rsid w:val="00D40584"/>
    <w:rsid w:val="00D411BA"/>
    <w:rsid w:val="00D437CD"/>
    <w:rsid w:val="00D46513"/>
    <w:rsid w:val="00D50700"/>
    <w:rsid w:val="00D508C4"/>
    <w:rsid w:val="00D51F50"/>
    <w:rsid w:val="00D52651"/>
    <w:rsid w:val="00D52801"/>
    <w:rsid w:val="00D54B39"/>
    <w:rsid w:val="00D54CBB"/>
    <w:rsid w:val="00D55CB9"/>
    <w:rsid w:val="00D56B8F"/>
    <w:rsid w:val="00D56D62"/>
    <w:rsid w:val="00D5741C"/>
    <w:rsid w:val="00D57BF0"/>
    <w:rsid w:val="00D57F15"/>
    <w:rsid w:val="00D60736"/>
    <w:rsid w:val="00D60970"/>
    <w:rsid w:val="00D60E74"/>
    <w:rsid w:val="00D61C44"/>
    <w:rsid w:val="00D633AF"/>
    <w:rsid w:val="00D66A93"/>
    <w:rsid w:val="00D678A1"/>
    <w:rsid w:val="00D713F0"/>
    <w:rsid w:val="00D729D4"/>
    <w:rsid w:val="00D73379"/>
    <w:rsid w:val="00D7447F"/>
    <w:rsid w:val="00D748DA"/>
    <w:rsid w:val="00D754AB"/>
    <w:rsid w:val="00D767E7"/>
    <w:rsid w:val="00D770BB"/>
    <w:rsid w:val="00D77460"/>
    <w:rsid w:val="00D80306"/>
    <w:rsid w:val="00D806FE"/>
    <w:rsid w:val="00D8252D"/>
    <w:rsid w:val="00D839A0"/>
    <w:rsid w:val="00D83AEA"/>
    <w:rsid w:val="00D8534A"/>
    <w:rsid w:val="00D8694F"/>
    <w:rsid w:val="00D86BB0"/>
    <w:rsid w:val="00D86DD9"/>
    <w:rsid w:val="00D87A01"/>
    <w:rsid w:val="00D91381"/>
    <w:rsid w:val="00D91C71"/>
    <w:rsid w:val="00D9249E"/>
    <w:rsid w:val="00D925B6"/>
    <w:rsid w:val="00D93F07"/>
    <w:rsid w:val="00D963C7"/>
    <w:rsid w:val="00D9725B"/>
    <w:rsid w:val="00D972DB"/>
    <w:rsid w:val="00D9760B"/>
    <w:rsid w:val="00DA068F"/>
    <w:rsid w:val="00DA1035"/>
    <w:rsid w:val="00DA537A"/>
    <w:rsid w:val="00DA5F56"/>
    <w:rsid w:val="00DA649D"/>
    <w:rsid w:val="00DA65A3"/>
    <w:rsid w:val="00DA73F6"/>
    <w:rsid w:val="00DA74EF"/>
    <w:rsid w:val="00DA74FC"/>
    <w:rsid w:val="00DB152B"/>
    <w:rsid w:val="00DB205D"/>
    <w:rsid w:val="00DB234F"/>
    <w:rsid w:val="00DB2F14"/>
    <w:rsid w:val="00DB34EB"/>
    <w:rsid w:val="00DB36CF"/>
    <w:rsid w:val="00DB373F"/>
    <w:rsid w:val="00DB4604"/>
    <w:rsid w:val="00DB4628"/>
    <w:rsid w:val="00DB4913"/>
    <w:rsid w:val="00DB5470"/>
    <w:rsid w:val="00DB596B"/>
    <w:rsid w:val="00DB5D5D"/>
    <w:rsid w:val="00DB7685"/>
    <w:rsid w:val="00DC02BB"/>
    <w:rsid w:val="00DC1149"/>
    <w:rsid w:val="00DC1D5F"/>
    <w:rsid w:val="00DC3600"/>
    <w:rsid w:val="00DC5A73"/>
    <w:rsid w:val="00DC6BBE"/>
    <w:rsid w:val="00DC7CB3"/>
    <w:rsid w:val="00DC7D4B"/>
    <w:rsid w:val="00DD11AA"/>
    <w:rsid w:val="00DD1506"/>
    <w:rsid w:val="00DD2333"/>
    <w:rsid w:val="00DD2498"/>
    <w:rsid w:val="00DD2DD7"/>
    <w:rsid w:val="00DD4AF0"/>
    <w:rsid w:val="00DD5BC7"/>
    <w:rsid w:val="00DD5DA3"/>
    <w:rsid w:val="00DD70D1"/>
    <w:rsid w:val="00DD7423"/>
    <w:rsid w:val="00DD781C"/>
    <w:rsid w:val="00DD7FB7"/>
    <w:rsid w:val="00DE0193"/>
    <w:rsid w:val="00DE10A1"/>
    <w:rsid w:val="00DE1434"/>
    <w:rsid w:val="00DE182C"/>
    <w:rsid w:val="00DE1C4B"/>
    <w:rsid w:val="00DE217D"/>
    <w:rsid w:val="00DE2F71"/>
    <w:rsid w:val="00DE32A5"/>
    <w:rsid w:val="00DE33C4"/>
    <w:rsid w:val="00DE37EA"/>
    <w:rsid w:val="00DE4480"/>
    <w:rsid w:val="00DE58C4"/>
    <w:rsid w:val="00DE66CF"/>
    <w:rsid w:val="00DE6FDE"/>
    <w:rsid w:val="00DE7B95"/>
    <w:rsid w:val="00DE7E4C"/>
    <w:rsid w:val="00DF08AA"/>
    <w:rsid w:val="00DF12A7"/>
    <w:rsid w:val="00DF156E"/>
    <w:rsid w:val="00DF15E0"/>
    <w:rsid w:val="00DF1F38"/>
    <w:rsid w:val="00DF273B"/>
    <w:rsid w:val="00DF315A"/>
    <w:rsid w:val="00DF489D"/>
    <w:rsid w:val="00DF4B2E"/>
    <w:rsid w:val="00DF685A"/>
    <w:rsid w:val="00E01BDE"/>
    <w:rsid w:val="00E02EC1"/>
    <w:rsid w:val="00E0449D"/>
    <w:rsid w:val="00E0461A"/>
    <w:rsid w:val="00E051AD"/>
    <w:rsid w:val="00E0644D"/>
    <w:rsid w:val="00E10523"/>
    <w:rsid w:val="00E10B57"/>
    <w:rsid w:val="00E10DD2"/>
    <w:rsid w:val="00E1125D"/>
    <w:rsid w:val="00E1246B"/>
    <w:rsid w:val="00E15729"/>
    <w:rsid w:val="00E158C0"/>
    <w:rsid w:val="00E1655F"/>
    <w:rsid w:val="00E17BA3"/>
    <w:rsid w:val="00E20F1F"/>
    <w:rsid w:val="00E218C8"/>
    <w:rsid w:val="00E21F22"/>
    <w:rsid w:val="00E23399"/>
    <w:rsid w:val="00E240AB"/>
    <w:rsid w:val="00E27254"/>
    <w:rsid w:val="00E27B99"/>
    <w:rsid w:val="00E30ABA"/>
    <w:rsid w:val="00E3138A"/>
    <w:rsid w:val="00E31539"/>
    <w:rsid w:val="00E31ACF"/>
    <w:rsid w:val="00E32086"/>
    <w:rsid w:val="00E330E1"/>
    <w:rsid w:val="00E3380E"/>
    <w:rsid w:val="00E33BE1"/>
    <w:rsid w:val="00E341F5"/>
    <w:rsid w:val="00E35B83"/>
    <w:rsid w:val="00E409B4"/>
    <w:rsid w:val="00E40FEE"/>
    <w:rsid w:val="00E42A9A"/>
    <w:rsid w:val="00E4471C"/>
    <w:rsid w:val="00E44950"/>
    <w:rsid w:val="00E46845"/>
    <w:rsid w:val="00E50D10"/>
    <w:rsid w:val="00E5167D"/>
    <w:rsid w:val="00E51F76"/>
    <w:rsid w:val="00E5301E"/>
    <w:rsid w:val="00E53A9B"/>
    <w:rsid w:val="00E56BDF"/>
    <w:rsid w:val="00E57C8D"/>
    <w:rsid w:val="00E605A6"/>
    <w:rsid w:val="00E61B8B"/>
    <w:rsid w:val="00E63ECF"/>
    <w:rsid w:val="00E64509"/>
    <w:rsid w:val="00E64CFA"/>
    <w:rsid w:val="00E64F2C"/>
    <w:rsid w:val="00E65CD6"/>
    <w:rsid w:val="00E669B4"/>
    <w:rsid w:val="00E6720C"/>
    <w:rsid w:val="00E674DD"/>
    <w:rsid w:val="00E703FB"/>
    <w:rsid w:val="00E722CE"/>
    <w:rsid w:val="00E7274E"/>
    <w:rsid w:val="00E72EA5"/>
    <w:rsid w:val="00E72FC7"/>
    <w:rsid w:val="00E735EE"/>
    <w:rsid w:val="00E73A7D"/>
    <w:rsid w:val="00E7445F"/>
    <w:rsid w:val="00E748E8"/>
    <w:rsid w:val="00E74EC5"/>
    <w:rsid w:val="00E7552B"/>
    <w:rsid w:val="00E75DAA"/>
    <w:rsid w:val="00E77B35"/>
    <w:rsid w:val="00E77B7B"/>
    <w:rsid w:val="00E82E8A"/>
    <w:rsid w:val="00E83929"/>
    <w:rsid w:val="00E84370"/>
    <w:rsid w:val="00E854D6"/>
    <w:rsid w:val="00E858D9"/>
    <w:rsid w:val="00E860E9"/>
    <w:rsid w:val="00E86D0E"/>
    <w:rsid w:val="00E90739"/>
    <w:rsid w:val="00E90CD3"/>
    <w:rsid w:val="00E90E99"/>
    <w:rsid w:val="00E910D2"/>
    <w:rsid w:val="00E918F1"/>
    <w:rsid w:val="00E9398E"/>
    <w:rsid w:val="00E94AE3"/>
    <w:rsid w:val="00E97E4A"/>
    <w:rsid w:val="00EA05E0"/>
    <w:rsid w:val="00EA0674"/>
    <w:rsid w:val="00EA0C35"/>
    <w:rsid w:val="00EA12BA"/>
    <w:rsid w:val="00EA155A"/>
    <w:rsid w:val="00EA3006"/>
    <w:rsid w:val="00EA35E5"/>
    <w:rsid w:val="00EA3AEB"/>
    <w:rsid w:val="00EA3F0F"/>
    <w:rsid w:val="00EA43AF"/>
    <w:rsid w:val="00EA479D"/>
    <w:rsid w:val="00EA485D"/>
    <w:rsid w:val="00EA4919"/>
    <w:rsid w:val="00EA49D6"/>
    <w:rsid w:val="00EA6134"/>
    <w:rsid w:val="00EA6BDD"/>
    <w:rsid w:val="00EB2914"/>
    <w:rsid w:val="00EB2FAA"/>
    <w:rsid w:val="00EB3BD3"/>
    <w:rsid w:val="00EB768F"/>
    <w:rsid w:val="00EB7B8C"/>
    <w:rsid w:val="00EC154C"/>
    <w:rsid w:val="00EC6423"/>
    <w:rsid w:val="00EC747C"/>
    <w:rsid w:val="00ED2AB7"/>
    <w:rsid w:val="00ED31B6"/>
    <w:rsid w:val="00ED3F94"/>
    <w:rsid w:val="00ED4191"/>
    <w:rsid w:val="00ED5C66"/>
    <w:rsid w:val="00ED704C"/>
    <w:rsid w:val="00ED7D37"/>
    <w:rsid w:val="00ED7F69"/>
    <w:rsid w:val="00EE004E"/>
    <w:rsid w:val="00EE07F9"/>
    <w:rsid w:val="00EE1BA4"/>
    <w:rsid w:val="00EE2767"/>
    <w:rsid w:val="00EE2A77"/>
    <w:rsid w:val="00EE3567"/>
    <w:rsid w:val="00EE3847"/>
    <w:rsid w:val="00EE3C0E"/>
    <w:rsid w:val="00EE43BD"/>
    <w:rsid w:val="00EE4C53"/>
    <w:rsid w:val="00EE544E"/>
    <w:rsid w:val="00EE6057"/>
    <w:rsid w:val="00EE6A09"/>
    <w:rsid w:val="00EF0872"/>
    <w:rsid w:val="00EF1416"/>
    <w:rsid w:val="00EF1FD3"/>
    <w:rsid w:val="00EF26F4"/>
    <w:rsid w:val="00EF291A"/>
    <w:rsid w:val="00EF625D"/>
    <w:rsid w:val="00EF653F"/>
    <w:rsid w:val="00EF7325"/>
    <w:rsid w:val="00EF738D"/>
    <w:rsid w:val="00EF7BED"/>
    <w:rsid w:val="00F00BB0"/>
    <w:rsid w:val="00F02791"/>
    <w:rsid w:val="00F02C73"/>
    <w:rsid w:val="00F0343C"/>
    <w:rsid w:val="00F04586"/>
    <w:rsid w:val="00F04F3E"/>
    <w:rsid w:val="00F058A2"/>
    <w:rsid w:val="00F1026B"/>
    <w:rsid w:val="00F1066F"/>
    <w:rsid w:val="00F13F82"/>
    <w:rsid w:val="00F14A69"/>
    <w:rsid w:val="00F14ABC"/>
    <w:rsid w:val="00F15037"/>
    <w:rsid w:val="00F17889"/>
    <w:rsid w:val="00F2031E"/>
    <w:rsid w:val="00F20592"/>
    <w:rsid w:val="00F20DE0"/>
    <w:rsid w:val="00F213C6"/>
    <w:rsid w:val="00F21463"/>
    <w:rsid w:val="00F237D6"/>
    <w:rsid w:val="00F23A99"/>
    <w:rsid w:val="00F23F67"/>
    <w:rsid w:val="00F265CA"/>
    <w:rsid w:val="00F311EE"/>
    <w:rsid w:val="00F314EE"/>
    <w:rsid w:val="00F31ADA"/>
    <w:rsid w:val="00F32F7D"/>
    <w:rsid w:val="00F33767"/>
    <w:rsid w:val="00F337AC"/>
    <w:rsid w:val="00F33962"/>
    <w:rsid w:val="00F4063D"/>
    <w:rsid w:val="00F4065F"/>
    <w:rsid w:val="00F40C57"/>
    <w:rsid w:val="00F41138"/>
    <w:rsid w:val="00F411FC"/>
    <w:rsid w:val="00F42694"/>
    <w:rsid w:val="00F42AB5"/>
    <w:rsid w:val="00F42BD8"/>
    <w:rsid w:val="00F4368B"/>
    <w:rsid w:val="00F43938"/>
    <w:rsid w:val="00F44445"/>
    <w:rsid w:val="00F444D4"/>
    <w:rsid w:val="00F44D10"/>
    <w:rsid w:val="00F45D4F"/>
    <w:rsid w:val="00F46492"/>
    <w:rsid w:val="00F46750"/>
    <w:rsid w:val="00F4742E"/>
    <w:rsid w:val="00F478C8"/>
    <w:rsid w:val="00F50D39"/>
    <w:rsid w:val="00F5176A"/>
    <w:rsid w:val="00F5295B"/>
    <w:rsid w:val="00F53C74"/>
    <w:rsid w:val="00F547CF"/>
    <w:rsid w:val="00F54803"/>
    <w:rsid w:val="00F55778"/>
    <w:rsid w:val="00F55C60"/>
    <w:rsid w:val="00F56E36"/>
    <w:rsid w:val="00F57FEA"/>
    <w:rsid w:val="00F60354"/>
    <w:rsid w:val="00F60BA5"/>
    <w:rsid w:val="00F60EAD"/>
    <w:rsid w:val="00F60FDE"/>
    <w:rsid w:val="00F611C3"/>
    <w:rsid w:val="00F652FC"/>
    <w:rsid w:val="00F66BAF"/>
    <w:rsid w:val="00F672DC"/>
    <w:rsid w:val="00F67720"/>
    <w:rsid w:val="00F7015E"/>
    <w:rsid w:val="00F716BC"/>
    <w:rsid w:val="00F726C0"/>
    <w:rsid w:val="00F74179"/>
    <w:rsid w:val="00F74B8B"/>
    <w:rsid w:val="00F74BD5"/>
    <w:rsid w:val="00F750F1"/>
    <w:rsid w:val="00F7535D"/>
    <w:rsid w:val="00F75C2C"/>
    <w:rsid w:val="00F75F41"/>
    <w:rsid w:val="00F770E5"/>
    <w:rsid w:val="00F777C2"/>
    <w:rsid w:val="00F802EC"/>
    <w:rsid w:val="00F80CE0"/>
    <w:rsid w:val="00F80E61"/>
    <w:rsid w:val="00F814D4"/>
    <w:rsid w:val="00F853C0"/>
    <w:rsid w:val="00F856CD"/>
    <w:rsid w:val="00F8588A"/>
    <w:rsid w:val="00F8760C"/>
    <w:rsid w:val="00F902D2"/>
    <w:rsid w:val="00F903F4"/>
    <w:rsid w:val="00F912A9"/>
    <w:rsid w:val="00F91B10"/>
    <w:rsid w:val="00F931B4"/>
    <w:rsid w:val="00F96722"/>
    <w:rsid w:val="00F9693A"/>
    <w:rsid w:val="00F96E56"/>
    <w:rsid w:val="00FA09D4"/>
    <w:rsid w:val="00FA1887"/>
    <w:rsid w:val="00FA294E"/>
    <w:rsid w:val="00FA2B38"/>
    <w:rsid w:val="00FA353C"/>
    <w:rsid w:val="00FA3ABE"/>
    <w:rsid w:val="00FA3F34"/>
    <w:rsid w:val="00FA445C"/>
    <w:rsid w:val="00FA4F19"/>
    <w:rsid w:val="00FA531E"/>
    <w:rsid w:val="00FA549F"/>
    <w:rsid w:val="00FA59CC"/>
    <w:rsid w:val="00FA66A2"/>
    <w:rsid w:val="00FA6755"/>
    <w:rsid w:val="00FA7C4B"/>
    <w:rsid w:val="00FA7D84"/>
    <w:rsid w:val="00FB0AA4"/>
    <w:rsid w:val="00FB10A6"/>
    <w:rsid w:val="00FB1343"/>
    <w:rsid w:val="00FB1A9F"/>
    <w:rsid w:val="00FB483C"/>
    <w:rsid w:val="00FB6105"/>
    <w:rsid w:val="00FB673F"/>
    <w:rsid w:val="00FC1104"/>
    <w:rsid w:val="00FC15FA"/>
    <w:rsid w:val="00FC26DD"/>
    <w:rsid w:val="00FC2EBD"/>
    <w:rsid w:val="00FC3B4F"/>
    <w:rsid w:val="00FC401D"/>
    <w:rsid w:val="00FC44DF"/>
    <w:rsid w:val="00FC48AD"/>
    <w:rsid w:val="00FC4953"/>
    <w:rsid w:val="00FC4AFF"/>
    <w:rsid w:val="00FC799C"/>
    <w:rsid w:val="00FD19E7"/>
    <w:rsid w:val="00FD23C1"/>
    <w:rsid w:val="00FD29C7"/>
    <w:rsid w:val="00FD414D"/>
    <w:rsid w:val="00FD47FA"/>
    <w:rsid w:val="00FD558A"/>
    <w:rsid w:val="00FD5A3A"/>
    <w:rsid w:val="00FD63D3"/>
    <w:rsid w:val="00FE0C57"/>
    <w:rsid w:val="00FE0EE1"/>
    <w:rsid w:val="00FE0F76"/>
    <w:rsid w:val="00FE1FFF"/>
    <w:rsid w:val="00FE2AE5"/>
    <w:rsid w:val="00FE4661"/>
    <w:rsid w:val="00FE69BB"/>
    <w:rsid w:val="00FE70D0"/>
    <w:rsid w:val="00FE7370"/>
    <w:rsid w:val="00FE7847"/>
    <w:rsid w:val="00FE7CB9"/>
    <w:rsid w:val="00FE7E18"/>
    <w:rsid w:val="00FF07AC"/>
    <w:rsid w:val="00FF2A4F"/>
    <w:rsid w:val="00FF47E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AD454"/>
  <w15:chartTrackingRefBased/>
  <w15:docId w15:val="{D1CD486C-F149-4F18-9F29-D41887C85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1BE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831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5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B2B"/>
  </w:style>
  <w:style w:type="paragraph" w:styleId="Footer">
    <w:name w:val="footer"/>
    <w:basedOn w:val="Normal"/>
    <w:link w:val="FooterChar"/>
    <w:uiPriority w:val="99"/>
    <w:unhideWhenUsed/>
    <w:rsid w:val="00225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B2B"/>
  </w:style>
  <w:style w:type="paragraph" w:styleId="NoSpacing">
    <w:name w:val="No Spacing"/>
    <w:link w:val="NoSpacingChar"/>
    <w:uiPriority w:val="1"/>
    <w:qFormat/>
    <w:rsid w:val="009C5BF9"/>
    <w:pPr>
      <w:spacing w:after="0" w:line="240" w:lineRule="auto"/>
    </w:pPr>
  </w:style>
  <w:style w:type="paragraph" w:customStyle="1" w:styleId="Default">
    <w:name w:val="Default"/>
    <w:rsid w:val="00832E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930BF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0B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BF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3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5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35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5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548"/>
    <w:rPr>
      <w:b/>
      <w:bCs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B30926"/>
  </w:style>
  <w:style w:type="character" w:customStyle="1" w:styleId="NoSpacingChar">
    <w:name w:val="No Spacing Char"/>
    <w:basedOn w:val="DefaultParagraphFont"/>
    <w:link w:val="NoSpacing"/>
    <w:uiPriority w:val="1"/>
    <w:rsid w:val="00D24B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9A57C-0242-4DED-9DAD-FC4F8000F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ne Baptiste</dc:creator>
  <cp:keywords/>
  <dc:description/>
  <cp:lastModifiedBy>Rachel Harvey</cp:lastModifiedBy>
  <cp:revision>2</cp:revision>
  <cp:lastPrinted>2025-12-15T15:49:00Z</cp:lastPrinted>
  <dcterms:created xsi:type="dcterms:W3CDTF">2026-02-19T14:18:00Z</dcterms:created>
  <dcterms:modified xsi:type="dcterms:W3CDTF">2026-02-19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beadde-4e78-4837-94c8-015aba90bdce</vt:lpwstr>
  </property>
</Properties>
</file>